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637" w:rsidRDefault="00585637" w:rsidP="0092725E">
      <w:pPr>
        <w:jc w:val="center"/>
        <w:rPr>
          <w:b/>
          <w:sz w:val="56"/>
          <w:szCs w:val="56"/>
          <w:lang w:val="fr-FR"/>
        </w:rPr>
      </w:pPr>
    </w:p>
    <w:p w:rsidR="00E7608B" w:rsidRPr="00E56BAA" w:rsidRDefault="00585637" w:rsidP="0092725E">
      <w:pPr>
        <w:jc w:val="center"/>
        <w:rPr>
          <w:b/>
          <w:color w:val="1F497D" w:themeColor="text2"/>
          <w:sz w:val="40"/>
          <w:szCs w:val="40"/>
          <w:lang w:val="fr-FR"/>
        </w:rPr>
      </w:pPr>
      <w:r w:rsidRPr="00E56BAA">
        <w:rPr>
          <w:b/>
          <w:color w:val="1F497D" w:themeColor="text2"/>
          <w:sz w:val="40"/>
          <w:szCs w:val="40"/>
          <w:lang w:val="fr-FR"/>
        </w:rPr>
        <w:t>F</w:t>
      </w:r>
      <w:r w:rsidR="00E7608B" w:rsidRPr="00E56BAA">
        <w:rPr>
          <w:b/>
          <w:color w:val="1F497D" w:themeColor="text2"/>
          <w:sz w:val="40"/>
          <w:szCs w:val="40"/>
          <w:lang w:val="fr-FR"/>
        </w:rPr>
        <w:t xml:space="preserve">ormation </w:t>
      </w:r>
    </w:p>
    <w:p w:rsidR="00D03D0D" w:rsidRPr="00E56BAA" w:rsidRDefault="00D03D0D" w:rsidP="0092725E">
      <w:pPr>
        <w:jc w:val="center"/>
        <w:rPr>
          <w:b/>
          <w:color w:val="1F497D" w:themeColor="text2"/>
          <w:sz w:val="40"/>
          <w:szCs w:val="40"/>
          <w:lang w:val="fr-FR"/>
        </w:rPr>
      </w:pPr>
      <w:r w:rsidRPr="00E56BAA">
        <w:rPr>
          <w:b/>
          <w:color w:val="1F497D" w:themeColor="text2"/>
          <w:sz w:val="40"/>
          <w:szCs w:val="40"/>
          <w:lang w:val="fr-FR"/>
        </w:rPr>
        <w:t>Dynamics 365 Business Central</w:t>
      </w:r>
    </w:p>
    <w:p w:rsidR="0047107A" w:rsidRPr="0047107A" w:rsidRDefault="0047107A" w:rsidP="0047107A">
      <w:pPr>
        <w:pStyle w:val="En-tte"/>
        <w:tabs>
          <w:tab w:val="clear" w:pos="9072"/>
          <w:tab w:val="right" w:pos="8080"/>
        </w:tabs>
        <w:spacing w:before="0"/>
        <w:ind w:left="1560" w:right="1415"/>
        <w:jc w:val="center"/>
        <w:rPr>
          <w:rFonts w:cs="Arial"/>
          <w:b/>
          <w:sz w:val="32"/>
          <w:szCs w:val="32"/>
          <w:lang w:val="fr-FR"/>
        </w:rPr>
      </w:pPr>
      <w:r w:rsidRPr="00552D4C">
        <w:rPr>
          <w:rFonts w:cs="Arial"/>
          <w:noProof/>
          <w:color w:val="17365D" w:themeColor="text2" w:themeShade="BF"/>
          <w:sz w:val="32"/>
          <w:szCs w:val="32"/>
          <w:lang w:val="fr-CA" w:eastAsia="ru-RU" w:bidi="ar-SA"/>
        </w:rPr>
        <w:t>Liaison des applications Microsoft: Business Central, Power BI et Outlook</w:t>
      </w:r>
    </w:p>
    <w:p w:rsidR="0092725E" w:rsidRPr="007833B7" w:rsidRDefault="00D03D0D" w:rsidP="000C1361">
      <w:pPr>
        <w:jc w:val="center"/>
        <w:rPr>
          <w:rFonts w:asciiTheme="minorHAnsi" w:hAnsiTheme="minorHAnsi"/>
          <w:lang w:val="fr-FR"/>
        </w:rPr>
      </w:pPr>
      <w:r>
        <w:rPr>
          <w:noProof/>
          <w:lang w:val="fr-FR" w:eastAsia="fr-FR" w:bidi="ar-SA"/>
        </w:rPr>
        <w:drawing>
          <wp:anchor distT="0" distB="0" distL="114300" distR="114300" simplePos="0" relativeHeight="251873280" behindDoc="0" locked="0" layoutInCell="1" allowOverlap="1" wp14:anchorId="0BDC0D12" wp14:editId="13EE14D4">
            <wp:simplePos x="0" y="0"/>
            <wp:positionH relativeFrom="margin">
              <wp:align>right</wp:align>
            </wp:positionH>
            <wp:positionV relativeFrom="paragraph">
              <wp:posOffset>2107854</wp:posOffset>
            </wp:positionV>
            <wp:extent cx="4029230" cy="1880832"/>
            <wp:effectExtent l="38100" t="19050" r="28575" b="729615"/>
            <wp:wrapNone/>
            <wp:docPr id="1070" name="Рисунок 1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8" t="12724" r="2449" b="8435"/>
                    <a:stretch/>
                  </pic:blipFill>
                  <pic:spPr bwMode="auto">
                    <a:xfrm>
                      <a:off x="0" y="0"/>
                      <a:ext cx="4029230" cy="188083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a:ln>
                    <a:effectLst>
                      <a:reflection blurRad="6350" stA="52000" endA="300" endPos="35000" dir="5400000" sy="-100000" algn="bl" rotWithShape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1361">
        <w:rPr>
          <w:noProof/>
          <w:lang w:val="fr-FR" w:eastAsia="fr-FR" w:bidi="ar-SA"/>
        </w:rPr>
        <w:drawing>
          <wp:inline distT="0" distB="0" distL="0" distR="0" wp14:anchorId="124059D7" wp14:editId="49C356E9">
            <wp:extent cx="1724025" cy="172402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LOGO BC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267" cy="172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D0D" w:rsidRDefault="00D03D0D" w:rsidP="00D6722C">
      <w:pPr>
        <w:jc w:val="center"/>
        <w:rPr>
          <w:b/>
          <w:sz w:val="44"/>
          <w:lang w:val="fr-FR"/>
        </w:rPr>
      </w:pPr>
    </w:p>
    <w:p w:rsidR="00D03D0D" w:rsidRDefault="00D03D0D" w:rsidP="00D6722C">
      <w:pPr>
        <w:jc w:val="center"/>
        <w:rPr>
          <w:b/>
          <w:sz w:val="44"/>
          <w:lang w:val="fr-FR"/>
        </w:rPr>
      </w:pPr>
    </w:p>
    <w:p w:rsidR="00D03D0D" w:rsidRDefault="00D03D0D" w:rsidP="00D6722C">
      <w:pPr>
        <w:jc w:val="center"/>
        <w:rPr>
          <w:b/>
          <w:sz w:val="44"/>
          <w:lang w:val="fr-FR"/>
        </w:rPr>
      </w:pPr>
      <w:r>
        <w:rPr>
          <w:noProof/>
          <w:lang w:val="fr-FR" w:eastAsia="fr-FR" w:bidi="ar-SA"/>
        </w:rPr>
        <w:drawing>
          <wp:anchor distT="0" distB="0" distL="114300" distR="114300" simplePos="0" relativeHeight="251874304" behindDoc="0" locked="0" layoutInCell="1" allowOverlap="1" wp14:anchorId="6178A99C" wp14:editId="6D0F9E3C">
            <wp:simplePos x="0" y="0"/>
            <wp:positionH relativeFrom="margin">
              <wp:posOffset>299720</wp:posOffset>
            </wp:positionH>
            <wp:positionV relativeFrom="paragraph">
              <wp:posOffset>50800</wp:posOffset>
            </wp:positionV>
            <wp:extent cx="4028400" cy="2138675"/>
            <wp:effectExtent l="38100" t="19050" r="29845" b="795655"/>
            <wp:wrapNone/>
            <wp:docPr id="100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57" t="12411" r="7242" b="5798"/>
                    <a:stretch/>
                  </pic:blipFill>
                  <pic:spPr bwMode="auto">
                    <a:xfrm>
                      <a:off x="0" y="0"/>
                      <a:ext cx="4028400" cy="213867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a:ln>
                    <a:effectLst>
                      <a:reflection blurRad="6350" stA="52000" endA="300" endPos="35000" dir="5400000" sy="-100000" algn="bl" rotWithShape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3D0D" w:rsidRDefault="00D03D0D" w:rsidP="00D03D0D">
      <w:pPr>
        <w:tabs>
          <w:tab w:val="left" w:pos="4035"/>
        </w:tabs>
        <w:rPr>
          <w:b/>
          <w:sz w:val="44"/>
          <w:lang w:val="fr-FR"/>
        </w:rPr>
      </w:pPr>
      <w:r>
        <w:rPr>
          <w:b/>
          <w:sz w:val="44"/>
          <w:lang w:val="fr-FR"/>
        </w:rPr>
        <w:tab/>
      </w:r>
    </w:p>
    <w:p w:rsidR="00D03D0D" w:rsidRDefault="00D03D0D" w:rsidP="00D03D0D">
      <w:pPr>
        <w:tabs>
          <w:tab w:val="left" w:pos="4035"/>
        </w:tabs>
        <w:rPr>
          <w:b/>
          <w:sz w:val="44"/>
          <w:lang w:val="fr-FR"/>
        </w:rPr>
      </w:pPr>
    </w:p>
    <w:p w:rsidR="00D03D0D" w:rsidRDefault="00D03D0D" w:rsidP="00D03D0D">
      <w:pPr>
        <w:tabs>
          <w:tab w:val="left" w:pos="4035"/>
        </w:tabs>
        <w:rPr>
          <w:b/>
          <w:sz w:val="44"/>
          <w:lang w:val="fr-FR"/>
        </w:rPr>
      </w:pPr>
    </w:p>
    <w:p w:rsidR="00D03D0D" w:rsidRDefault="00D03D0D" w:rsidP="00D6722C">
      <w:pPr>
        <w:jc w:val="center"/>
        <w:rPr>
          <w:b/>
          <w:sz w:val="44"/>
          <w:lang w:val="fr-FR"/>
        </w:rPr>
      </w:pPr>
    </w:p>
    <w:p w:rsidR="007826DD" w:rsidRDefault="00BA0739">
      <w:pPr>
        <w:rPr>
          <w:b/>
          <w:sz w:val="44"/>
          <w:lang w:val="fr-FR"/>
        </w:rPr>
      </w:pPr>
      <w:r>
        <w:rPr>
          <w:b/>
          <w:sz w:val="44"/>
          <w:lang w:val="fr-FR"/>
        </w:rPr>
        <w:br w:type="page"/>
      </w:r>
    </w:p>
    <w:sdt>
      <w:sdtPr>
        <w:rPr>
          <w:b w:val="0"/>
          <w:bCs w:val="0"/>
          <w:caps w:val="0"/>
          <w:color w:val="auto"/>
          <w:spacing w:val="0"/>
          <w:szCs w:val="20"/>
          <w:lang w:val="ru-RU"/>
        </w:rPr>
        <w:id w:val="1591739696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BA0739" w:rsidRPr="00BA0739" w:rsidRDefault="00BA0739" w:rsidP="00BA0739">
          <w:pPr>
            <w:pStyle w:val="En-ttedetabledesmatires"/>
            <w:numPr>
              <w:ilvl w:val="0"/>
              <w:numId w:val="0"/>
            </w:numPr>
            <w:pBdr>
              <w:left w:val="single" w:sz="24" w:space="6" w:color="4F81BD" w:themeColor="accent1"/>
            </w:pBdr>
            <w:ind w:left="574" w:hanging="432"/>
          </w:pPr>
          <w:r w:rsidRPr="00BA0739">
            <w:rPr>
              <w:lang w:val="ru-RU"/>
            </w:rPr>
            <w:t>Sommaire</w:t>
          </w:r>
        </w:p>
        <w:p w:rsidR="002E079A" w:rsidRDefault="00BA0739">
          <w:pPr>
            <w:pStyle w:val="TM1"/>
            <w:rPr>
              <w:rFonts w:cstheme="minorBidi"/>
              <w:b w:val="0"/>
              <w:bCs w:val="0"/>
              <w:caps w:val="0"/>
              <w:noProof/>
              <w:szCs w:val="22"/>
              <w:lang w:val="ru-RU" w:eastAsia="ru-RU" w:bidi="ar-SA"/>
            </w:rPr>
          </w:pPr>
          <w:r w:rsidRPr="00BA0739">
            <w:fldChar w:fldCharType="begin"/>
          </w:r>
          <w:r w:rsidRPr="00BA0739">
            <w:instrText xml:space="preserve"> TOC \o "1-3" \h \z \u </w:instrText>
          </w:r>
          <w:r w:rsidRPr="00BA0739">
            <w:fldChar w:fldCharType="separate"/>
          </w:r>
          <w:hyperlink w:anchor="_Toc520735553" w:history="1">
            <w:r w:rsidR="002E079A" w:rsidRPr="00DE5A14">
              <w:rPr>
                <w:rStyle w:val="Lienhypertexte"/>
                <w:noProof/>
                <w:lang w:val="ru-RU"/>
              </w:rPr>
              <w:t>1</w:t>
            </w:r>
            <w:r w:rsidR="002E079A">
              <w:rPr>
                <w:rFonts w:cstheme="minorBidi"/>
                <w:b w:val="0"/>
                <w:bCs w:val="0"/>
                <w:caps w:val="0"/>
                <w:noProof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</w:rPr>
              <w:t>Power</w:t>
            </w:r>
            <w:r w:rsidR="002E079A" w:rsidRPr="00DE5A14">
              <w:rPr>
                <w:rStyle w:val="Lienhypertexte"/>
                <w:noProof/>
                <w:lang w:val="ru-RU"/>
              </w:rPr>
              <w:t xml:space="preserve"> </w:t>
            </w:r>
            <w:r w:rsidR="002E079A" w:rsidRPr="00DE5A14">
              <w:rPr>
                <w:rStyle w:val="Lienhypertexte"/>
                <w:noProof/>
              </w:rPr>
              <w:t>BI dans le navigateur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3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3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54" w:history="1">
            <w:r w:rsidR="002E079A" w:rsidRPr="00DE5A14">
              <w:rPr>
                <w:rStyle w:val="Lienhypertexte"/>
                <w:noProof/>
                <w:lang w:val="fr-CA"/>
              </w:rPr>
              <w:t>1.1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FR"/>
              </w:rPr>
              <w:t>premiers pas</w:t>
            </w:r>
            <w:r w:rsidR="002E079A" w:rsidRPr="00DE5A14">
              <w:rPr>
                <w:rStyle w:val="Lienhypertexte"/>
                <w:noProof/>
                <w:lang w:val="fr-CA"/>
              </w:rPr>
              <w:t xml:space="preserve"> avec Power BI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4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3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55" w:history="1">
            <w:r w:rsidR="002E079A" w:rsidRPr="00DE5A14">
              <w:rPr>
                <w:rStyle w:val="Lienhypertexte"/>
                <w:noProof/>
                <w:lang w:val="fr-CA"/>
              </w:rPr>
              <w:t>1.2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mment connecter des applications de Power BI et Business Central à partir d'AppSource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5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5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56" w:history="1">
            <w:r w:rsidR="002E079A" w:rsidRPr="00DE5A14">
              <w:rPr>
                <w:rStyle w:val="Lienhypertexte"/>
                <w:noProof/>
                <w:lang w:val="fr-CA"/>
              </w:rPr>
              <w:t>1.3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mment connecter les états Power BI dans Business Centra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6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7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57" w:history="1">
            <w:r w:rsidR="002E079A" w:rsidRPr="00DE5A14">
              <w:rPr>
                <w:rStyle w:val="Lienhypertexte"/>
                <w:noProof/>
                <w:lang w:val="fr-CA"/>
              </w:rPr>
              <w:t>1.4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Paramètres supplémentaires dans Business Centra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7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0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58" w:history="1">
            <w:r w:rsidR="002E079A" w:rsidRPr="00DE5A14">
              <w:rPr>
                <w:rStyle w:val="Lienhypertexte"/>
                <w:noProof/>
                <w:lang w:val="fr-CA"/>
              </w:rPr>
              <w:t>1.5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mment créer un espace de travail à part de Mon espace de travai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8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2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59" w:history="1">
            <w:r w:rsidR="002E079A" w:rsidRPr="00DE5A14">
              <w:rPr>
                <w:rStyle w:val="Lienhypertexte"/>
                <w:noProof/>
                <w:lang w:val="fr-CA"/>
              </w:rPr>
              <w:t>1.6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mment et pourquoi publier un espace de travai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59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3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0" w:history="1">
            <w:r w:rsidR="002E079A" w:rsidRPr="00DE5A14">
              <w:rPr>
                <w:rStyle w:val="Lienhypertexte"/>
                <w:noProof/>
                <w:lang w:val="fr-CA"/>
              </w:rPr>
              <w:t>1.7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La deuxième façon d'obtenir les rapports dans Mon espace de travai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0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4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1" w:history="1">
            <w:r w:rsidR="002E079A" w:rsidRPr="00DE5A14">
              <w:rPr>
                <w:rStyle w:val="Lienhypertexte"/>
                <w:noProof/>
              </w:rPr>
              <w:t>1.8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</w:rPr>
              <w:t>Comment importer des données et travailler avec eux dans un espace de travai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1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5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2" w:history="1">
            <w:r w:rsidR="002E079A" w:rsidRPr="00DE5A14">
              <w:rPr>
                <w:rStyle w:val="Lienhypertexte"/>
                <w:noProof/>
                <w:lang w:val="fr-CA"/>
              </w:rPr>
              <w:t>1.9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mment créer votre rapport</w:t>
            </w:r>
            <w:r w:rsidR="002F0591">
              <w:rPr>
                <w:rStyle w:val="Lienhypertexte"/>
                <w:noProof/>
                <w:lang w:val="fr-CA"/>
              </w:rPr>
              <w:t xml:space="preserve"> et l'ouvrir dans Business Cent</w:t>
            </w:r>
            <w:r w:rsidR="002E079A" w:rsidRPr="00DE5A14">
              <w:rPr>
                <w:rStyle w:val="Lienhypertexte"/>
                <w:noProof/>
                <w:lang w:val="fr-CA"/>
              </w:rPr>
              <w:t>ral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2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6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1"/>
            <w:rPr>
              <w:rFonts w:cstheme="minorBidi"/>
              <w:b w:val="0"/>
              <w:bCs w:val="0"/>
              <w:caps w:val="0"/>
              <w:noProof/>
              <w:szCs w:val="22"/>
              <w:lang w:val="ru-RU" w:eastAsia="ru-RU" w:bidi="ar-SA"/>
            </w:rPr>
          </w:pPr>
          <w:hyperlink w:anchor="_Toc520735563" w:history="1">
            <w:r w:rsidR="002E079A" w:rsidRPr="00DE5A14">
              <w:rPr>
                <w:rStyle w:val="Lienhypertexte"/>
                <w:noProof/>
                <w:lang w:val="fr-FR"/>
              </w:rPr>
              <w:t>2</w:t>
            </w:r>
            <w:r w:rsidR="002E079A">
              <w:rPr>
                <w:rFonts w:cstheme="minorBidi"/>
                <w:b w:val="0"/>
                <w:bCs w:val="0"/>
                <w:caps w:val="0"/>
                <w:noProof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FR"/>
              </w:rPr>
              <w:t>Power BI Desktop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3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8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4" w:history="1">
            <w:r w:rsidR="002E079A" w:rsidRPr="00DE5A14">
              <w:rPr>
                <w:rStyle w:val="Lienhypertexte"/>
                <w:noProof/>
                <w:lang w:val="fr-CA"/>
              </w:rPr>
              <w:t>2.1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Téléchargement et installation de Power BI Desktop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4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8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5" w:history="1">
            <w:r w:rsidR="002E079A" w:rsidRPr="00DE5A14">
              <w:rPr>
                <w:rStyle w:val="Lienhypertexte"/>
                <w:noProof/>
                <w:lang w:val="fr-CA"/>
              </w:rPr>
              <w:t>2.2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F0591">
              <w:rPr>
                <w:rStyle w:val="Lienhypertexte"/>
                <w:noProof/>
                <w:lang w:val="fr-CA"/>
              </w:rPr>
              <w:t xml:space="preserve">Connexion et </w:t>
            </w:r>
            <w:r w:rsidR="002E079A" w:rsidRPr="00DE5A14">
              <w:rPr>
                <w:rStyle w:val="Lienhypertexte"/>
                <w:noProof/>
                <w:lang w:val="fr-CA"/>
              </w:rPr>
              <w:t>interface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5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19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6" w:history="1">
            <w:r w:rsidR="002E079A" w:rsidRPr="00DE5A14">
              <w:rPr>
                <w:rStyle w:val="Lienhypertexte"/>
                <w:noProof/>
              </w:rPr>
              <w:t>2.3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</w:rPr>
              <w:t>Importation des données à partir de Business Central dans Power BI Desktop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6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21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7" w:history="1">
            <w:r w:rsidR="002E079A" w:rsidRPr="00DE5A14">
              <w:rPr>
                <w:rStyle w:val="Lienhypertexte"/>
                <w:noProof/>
              </w:rPr>
              <w:t>2.4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</w:rPr>
              <w:t>Comment publier votre travail dans Power BI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7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24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1"/>
            <w:rPr>
              <w:rFonts w:cstheme="minorBidi"/>
              <w:b w:val="0"/>
              <w:bCs w:val="0"/>
              <w:caps w:val="0"/>
              <w:noProof/>
              <w:szCs w:val="22"/>
              <w:lang w:val="ru-RU" w:eastAsia="ru-RU" w:bidi="ar-SA"/>
            </w:rPr>
          </w:pPr>
          <w:hyperlink w:anchor="_Toc520735568" w:history="1">
            <w:r w:rsidR="002E079A" w:rsidRPr="00DE5A14">
              <w:rPr>
                <w:rStyle w:val="Lienhypertexte"/>
                <w:noProof/>
                <w:lang w:val="fr-FR"/>
              </w:rPr>
              <w:t>3</w:t>
            </w:r>
            <w:r w:rsidR="002E079A">
              <w:rPr>
                <w:rFonts w:cstheme="minorBidi"/>
                <w:b w:val="0"/>
                <w:bCs w:val="0"/>
                <w:caps w:val="0"/>
                <w:noProof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FR"/>
              </w:rPr>
              <w:t>Outlook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8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26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69" w:history="1">
            <w:r w:rsidR="002E079A" w:rsidRPr="00DE5A14">
              <w:rPr>
                <w:rStyle w:val="Lienhypertexte"/>
                <w:noProof/>
                <w:lang w:val="fr-CA"/>
              </w:rPr>
              <w:t>3.1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Utilisation de Business Central en tant que boîte de réception professionnelle dans Outlook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69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26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3"/>
            <w:tabs>
              <w:tab w:val="left" w:pos="1100"/>
              <w:tab w:val="right" w:leader="dot" w:pos="9060"/>
            </w:tabs>
            <w:rPr>
              <w:rFonts w:cstheme="minorBidi"/>
              <w:i w:val="0"/>
              <w:iCs w:val="0"/>
              <w:noProof/>
              <w:sz w:val="22"/>
              <w:szCs w:val="22"/>
              <w:lang w:val="ru-RU" w:eastAsia="ru-RU" w:bidi="ar-SA"/>
            </w:rPr>
          </w:pPr>
          <w:hyperlink w:anchor="_Toc520735570" w:history="1">
            <w:r w:rsidR="002E079A" w:rsidRPr="00DE5A14">
              <w:rPr>
                <w:rStyle w:val="Lienhypertexte"/>
                <w:noProof/>
                <w:lang w:val="fr-CA"/>
              </w:rPr>
              <w:t>3.1.1</w:t>
            </w:r>
            <w:r w:rsidR="002E079A">
              <w:rPr>
                <w:rFonts w:cstheme="minorBidi"/>
                <w:i w:val="0"/>
                <w:iC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nfigurer la messagerie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70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26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3"/>
            <w:tabs>
              <w:tab w:val="left" w:pos="1100"/>
              <w:tab w:val="right" w:leader="dot" w:pos="9060"/>
            </w:tabs>
            <w:rPr>
              <w:rFonts w:cstheme="minorBidi"/>
              <w:i w:val="0"/>
              <w:iCs w:val="0"/>
              <w:noProof/>
              <w:sz w:val="22"/>
              <w:szCs w:val="22"/>
              <w:lang w:val="ru-RU" w:eastAsia="ru-RU" w:bidi="ar-SA"/>
            </w:rPr>
          </w:pPr>
          <w:hyperlink w:anchor="_Toc520735571" w:history="1">
            <w:r w:rsidR="002E079A" w:rsidRPr="00DE5A14">
              <w:rPr>
                <w:rStyle w:val="Lienhypertexte"/>
                <w:noProof/>
                <w:lang w:val="fr-CA"/>
              </w:rPr>
              <w:t>3.1.2</w:t>
            </w:r>
            <w:r w:rsidR="002E079A">
              <w:rPr>
                <w:rFonts w:cstheme="minorBidi"/>
                <w:i w:val="0"/>
                <w:iC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onfigurer votre boîte de réception professionnelle dans Outlook.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71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28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72" w:history="1">
            <w:r w:rsidR="002E079A" w:rsidRPr="00DE5A14">
              <w:rPr>
                <w:rStyle w:val="Lienhypertexte"/>
                <w:noProof/>
                <w:lang w:val="fr-CA"/>
              </w:rPr>
              <w:t>3.2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Synchroniser les contacts de Business Central avec les contacts de Microsoft Outlook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72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31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2E079A" w:rsidRDefault="006F59AC">
          <w:pPr>
            <w:pStyle w:val="TM2"/>
            <w:tabs>
              <w:tab w:val="left" w:pos="880"/>
              <w:tab w:val="right" w:leader="dot" w:pos="9060"/>
            </w:tabs>
            <w:rPr>
              <w:rFonts w:cstheme="minorBidi"/>
              <w:smallCaps w:val="0"/>
              <w:noProof/>
              <w:sz w:val="22"/>
              <w:szCs w:val="22"/>
              <w:lang w:val="ru-RU" w:eastAsia="ru-RU" w:bidi="ar-SA"/>
            </w:rPr>
          </w:pPr>
          <w:hyperlink w:anchor="_Toc520735573" w:history="1">
            <w:r w:rsidR="002E079A" w:rsidRPr="00DE5A14">
              <w:rPr>
                <w:rStyle w:val="Lienhypertexte"/>
                <w:noProof/>
                <w:lang w:val="fr-CA"/>
              </w:rPr>
              <w:t>3.3</w:t>
            </w:r>
            <w:r w:rsidR="002E079A">
              <w:rPr>
                <w:rFonts w:cstheme="minorBidi"/>
                <w:smallCaps w:val="0"/>
                <w:noProof/>
                <w:sz w:val="22"/>
                <w:szCs w:val="22"/>
                <w:lang w:val="ru-RU" w:eastAsia="ru-RU" w:bidi="ar-SA"/>
              </w:rPr>
              <w:tab/>
            </w:r>
            <w:r w:rsidR="002E079A" w:rsidRPr="00DE5A14">
              <w:rPr>
                <w:rStyle w:val="Lienhypertexte"/>
                <w:noProof/>
                <w:lang w:val="fr-CA"/>
              </w:rPr>
              <w:t>Créer un devis dans Outlook. Exemple</w:t>
            </w:r>
            <w:r w:rsidR="002E079A">
              <w:rPr>
                <w:noProof/>
                <w:webHidden/>
              </w:rPr>
              <w:tab/>
            </w:r>
            <w:r w:rsidR="002E079A">
              <w:rPr>
                <w:noProof/>
                <w:webHidden/>
              </w:rPr>
              <w:fldChar w:fldCharType="begin"/>
            </w:r>
            <w:r w:rsidR="002E079A">
              <w:rPr>
                <w:noProof/>
                <w:webHidden/>
              </w:rPr>
              <w:instrText xml:space="preserve"> PAGEREF _Toc520735573 \h </w:instrText>
            </w:r>
            <w:r w:rsidR="002E079A">
              <w:rPr>
                <w:noProof/>
                <w:webHidden/>
              </w:rPr>
            </w:r>
            <w:r w:rsidR="002E079A">
              <w:rPr>
                <w:noProof/>
                <w:webHidden/>
              </w:rPr>
              <w:fldChar w:fldCharType="separate"/>
            </w:r>
            <w:r w:rsidR="002E079A">
              <w:rPr>
                <w:noProof/>
                <w:webHidden/>
              </w:rPr>
              <w:t>33</w:t>
            </w:r>
            <w:r w:rsidR="002E079A">
              <w:rPr>
                <w:noProof/>
                <w:webHidden/>
              </w:rPr>
              <w:fldChar w:fldCharType="end"/>
            </w:r>
          </w:hyperlink>
        </w:p>
        <w:p w:rsidR="00BA0739" w:rsidRDefault="00BA0739">
          <w:r w:rsidRPr="00BA0739">
            <w:rPr>
              <w:b/>
              <w:bCs/>
            </w:rPr>
            <w:fldChar w:fldCharType="end"/>
          </w:r>
        </w:p>
      </w:sdtContent>
    </w:sdt>
    <w:p w:rsidR="00BA0739" w:rsidRDefault="00E2456C" w:rsidP="00BA0739">
      <w:pPr>
        <w:pStyle w:val="TM1"/>
        <w:rPr>
          <w:smallCaps/>
          <w:sz w:val="20"/>
        </w:rPr>
      </w:pPr>
      <w:r w:rsidRPr="007833B7">
        <w:rPr>
          <w:lang w:val="fr-FR"/>
        </w:rPr>
        <w:fldChar w:fldCharType="begin"/>
      </w:r>
      <w:r w:rsidRPr="007833B7">
        <w:rPr>
          <w:lang w:val="fr-FR"/>
        </w:rPr>
        <w:instrText xml:space="preserve"> TOC \o "1-3" \h \z \u </w:instrText>
      </w:r>
      <w:r w:rsidRPr="007833B7">
        <w:rPr>
          <w:lang w:val="fr-FR"/>
        </w:rPr>
        <w:fldChar w:fldCharType="separate"/>
      </w:r>
    </w:p>
    <w:p w:rsidR="00254F76" w:rsidRDefault="00E2456C" w:rsidP="00254F76">
      <w:pPr>
        <w:pStyle w:val="TM2"/>
        <w:tabs>
          <w:tab w:val="left" w:pos="880"/>
          <w:tab w:val="right" w:leader="dot" w:pos="9060"/>
        </w:tabs>
        <w:rPr>
          <w:lang w:val="fr-FR"/>
        </w:rPr>
      </w:pPr>
      <w:r w:rsidRPr="007833B7">
        <w:rPr>
          <w:lang w:val="fr-FR"/>
        </w:rPr>
        <w:fldChar w:fldCharType="end"/>
      </w:r>
    </w:p>
    <w:p w:rsidR="00E05247" w:rsidRPr="00014FA7" w:rsidRDefault="00E05247" w:rsidP="00014FA7">
      <w:pPr>
        <w:rPr>
          <w:rFonts w:asciiTheme="minorHAnsi" w:hAnsiTheme="minorHAnsi" w:cstheme="minorHAnsi"/>
          <w:smallCaps/>
          <w:sz w:val="20"/>
          <w:lang w:val="fr-FR"/>
        </w:rPr>
      </w:pPr>
      <w:bookmarkStart w:id="0" w:name="_GoBack"/>
      <w:bookmarkEnd w:id="0"/>
    </w:p>
    <w:sectPr w:rsidR="00E05247" w:rsidRPr="00014FA7" w:rsidSect="00E56BAA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61" w:right="1418" w:bottom="1418" w:left="1418" w:header="425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59AC" w:rsidRDefault="006F59AC" w:rsidP="00FE158A">
      <w:pPr>
        <w:spacing w:after="0" w:line="240" w:lineRule="auto"/>
      </w:pPr>
      <w:r>
        <w:separator/>
      </w:r>
    </w:p>
  </w:endnote>
  <w:endnote w:type="continuationSeparator" w:id="0">
    <w:p w:rsidR="006F59AC" w:rsidRDefault="006F59AC" w:rsidP="00FE1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  <w:szCs w:val="16"/>
      </w:rPr>
      <w:id w:val="261268572"/>
      <w:docPartObj>
        <w:docPartGallery w:val="Page Numbers (Bottom of Page)"/>
        <w:docPartUnique/>
      </w:docPartObj>
    </w:sdtPr>
    <w:sdtEndPr>
      <w:rPr>
        <w:rFonts w:cs="Arial"/>
      </w:rPr>
    </w:sdtEndPr>
    <w:sdtContent>
      <w:p w:rsidR="00D17CD7" w:rsidRPr="001F3B7A" w:rsidRDefault="00D17CD7" w:rsidP="005242B2">
        <w:pPr>
          <w:pStyle w:val="Pieddepage"/>
          <w:spacing w:before="0"/>
          <w:jc w:val="center"/>
          <w:rPr>
            <w:rFonts w:cs="Arial"/>
            <w:b/>
            <w:sz w:val="18"/>
            <w:szCs w:val="16"/>
            <w:lang w:val="fr-FR"/>
          </w:rPr>
        </w:pPr>
        <w:r w:rsidRPr="001F3B7A">
          <w:rPr>
            <w:rFonts w:cs="Arial"/>
            <w:b/>
            <w:noProof/>
            <w:sz w:val="28"/>
            <w:szCs w:val="28"/>
            <w:lang w:val="fr-FR" w:eastAsia="fr-FR" w:bidi="ar-SA"/>
          </w:rPr>
          <w:drawing>
            <wp:anchor distT="0" distB="0" distL="114300" distR="114300" simplePos="0" relativeHeight="251670528" behindDoc="1" locked="0" layoutInCell="1" allowOverlap="1" wp14:anchorId="734C32E7" wp14:editId="4D49B2EA">
              <wp:simplePos x="0" y="0"/>
              <wp:positionH relativeFrom="column">
                <wp:posOffset>-520505</wp:posOffset>
              </wp:positionH>
              <wp:positionV relativeFrom="paragraph">
                <wp:posOffset>-163977</wp:posOffset>
              </wp:positionV>
              <wp:extent cx="1628775" cy="638175"/>
              <wp:effectExtent l="0" t="0" r="9525" b="9525"/>
              <wp:wrapNone/>
              <wp:docPr id="1064" name="Image 9" descr="D:\0000 - Interne E.L.C.I\Logo\LogoMicrosoftPartner2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D:\0000 - Interne E.L.C.I\Logo\LogoMicrosoftPartner2.jpg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28775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3B7A">
          <w:rPr>
            <w:rFonts w:cs="Arial"/>
            <w:b/>
            <w:noProof/>
            <w:sz w:val="18"/>
            <w:szCs w:val="16"/>
            <w:lang w:val="fr-FR" w:eastAsia="fr-FR" w:bidi="ar-SA"/>
          </w:rPr>
          <mc:AlternateContent>
            <mc:Choice Requires="wps">
              <w:drawing>
                <wp:anchor distT="0" distB="0" distL="114300" distR="114300" simplePos="0" relativeHeight="251655168" behindDoc="0" locked="0" layoutInCell="1" allowOverlap="1" wp14:anchorId="23B67488" wp14:editId="29A146D2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0" r="0" b="2540"/>
                  <wp:wrapNone/>
                  <wp:docPr id="27" name="AutoShape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5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17CD7" w:rsidRDefault="00D17CD7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014FA7" w:rsidRPr="00014FA7">
                                <w:rPr>
                                  <w:rFonts w:asciiTheme="majorHAnsi" w:hAnsiTheme="majorHAnsi"/>
                                  <w:noProof/>
                                  <w:color w:val="FFFFFF" w:themeColor="background1"/>
                                  <w:sz w:val="72"/>
                                  <w:szCs w:val="72"/>
                                </w:rPr>
                                <w:t>2</w:t>
                              </w:r>
                              <w:r>
                                <w:rPr>
                                  <w:rFonts w:asciiTheme="majorHAnsi" w:hAnsiTheme="majorHAnsi"/>
                                  <w:noProof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3B67488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AutoShape 25" o:spid="_x0000_s1026" type="#_x0000_t5" style="position:absolute;left:0;text-align:left;margin-left:116.2pt;margin-top:0;width:167.4pt;height:161.8pt;z-index: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" adj="21600" fillcolor="#d2eaf1 [824]" stroked="f">
                  <v:textbox>
                    <w:txbxContent>
                      <w:p w:rsidR="00D17CD7" w:rsidRDefault="00D17CD7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014FA7" w:rsidRPr="00014FA7">
                          <w:rPr>
                            <w:rFonts w:asciiTheme="majorHAnsi" w:hAnsiTheme="majorHAnsi"/>
                            <w:noProof/>
                            <w:color w:val="FFFFFF" w:themeColor="background1"/>
                            <w:sz w:val="72"/>
                            <w:szCs w:val="72"/>
                          </w:rPr>
                          <w:t>2</w:t>
                        </w:r>
                        <w:r>
                          <w:rPr>
                            <w:rFonts w:asciiTheme="majorHAnsi" w:hAnsiTheme="majorHAnsi"/>
                            <w:noProof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 w:rsidRPr="001F3B7A">
          <w:rPr>
            <w:rFonts w:cs="Arial"/>
            <w:b/>
            <w:sz w:val="18"/>
            <w:szCs w:val="16"/>
            <w:lang w:val="fr-FR"/>
          </w:rPr>
          <w:t>DELPHISOFT France</w:t>
        </w:r>
      </w:p>
      <w:p w:rsidR="00D17CD7" w:rsidRPr="001F3B7A" w:rsidRDefault="00D17CD7" w:rsidP="005242B2">
        <w:pPr>
          <w:pStyle w:val="Pieddepage"/>
          <w:spacing w:before="0"/>
          <w:jc w:val="center"/>
          <w:rPr>
            <w:rFonts w:cs="Arial"/>
            <w:sz w:val="16"/>
            <w:szCs w:val="16"/>
            <w:lang w:val="fr-FR"/>
          </w:rPr>
        </w:pPr>
        <w:r w:rsidRPr="001F3B7A">
          <w:rPr>
            <w:rFonts w:cs="Arial"/>
            <w:sz w:val="16"/>
            <w:szCs w:val="16"/>
            <w:lang w:val="fr-FR"/>
          </w:rPr>
          <w:t>9, Rue du 19 Mars 1962        38110 La Tour du Pin</w:t>
        </w:r>
      </w:p>
      <w:p w:rsidR="00D17CD7" w:rsidRPr="001F3B7A" w:rsidRDefault="00D17CD7" w:rsidP="005242B2">
        <w:pPr>
          <w:pStyle w:val="Pieddepage"/>
          <w:spacing w:before="0"/>
          <w:jc w:val="center"/>
          <w:rPr>
            <w:rFonts w:cs="Arial"/>
            <w:sz w:val="16"/>
            <w:szCs w:val="16"/>
            <w:lang w:val="fr-FR"/>
          </w:rPr>
        </w:pPr>
        <w:r w:rsidRPr="001F3B7A">
          <w:rPr>
            <w:rFonts w:cs="Arial"/>
            <w:sz w:val="16"/>
            <w:szCs w:val="16"/>
            <w:lang w:val="fr-FR"/>
          </w:rPr>
          <w:t xml:space="preserve">Tel : </w:t>
        </w:r>
        <w:r w:rsidRPr="001F3B7A">
          <w:rPr>
            <w:rFonts w:cs="Arial"/>
            <w:b/>
            <w:bCs/>
            <w:noProof/>
            <w:sz w:val="16"/>
            <w:szCs w:val="16"/>
            <w:lang w:val="fr-CH" w:eastAsia="fr-FR"/>
          </w:rPr>
          <w:t xml:space="preserve">33 (0)9 53 34 21 88  </w:t>
        </w:r>
        <w:r w:rsidRPr="001F3B7A">
          <w:rPr>
            <w:rFonts w:cs="Arial"/>
            <w:sz w:val="16"/>
            <w:szCs w:val="16"/>
            <w:lang w:val="fr-FR"/>
          </w:rPr>
          <w:t xml:space="preserve">– </w:t>
        </w:r>
        <w:r w:rsidRPr="001F3B7A">
          <w:rPr>
            <w:rFonts w:cs="Arial"/>
            <w:b/>
            <w:color w:val="0070C0"/>
            <w:sz w:val="18"/>
            <w:szCs w:val="16"/>
            <w:lang w:val="fr-FR"/>
          </w:rPr>
          <w:t>www.delphisoft.fr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  <w:szCs w:val="16"/>
      </w:rPr>
      <w:id w:val="-1223213048"/>
      <w:docPartObj>
        <w:docPartGallery w:val="Page Numbers (Bottom of Page)"/>
        <w:docPartUnique/>
      </w:docPartObj>
    </w:sdtPr>
    <w:sdtEndPr>
      <w:rPr>
        <w:rFonts w:cs="Arial"/>
      </w:rPr>
    </w:sdtEndPr>
    <w:sdtContent>
      <w:p w:rsidR="00D17CD7" w:rsidRPr="001F3B7A" w:rsidRDefault="00D17CD7" w:rsidP="00176A09">
        <w:pPr>
          <w:pStyle w:val="Pieddepage"/>
          <w:jc w:val="center"/>
          <w:rPr>
            <w:rFonts w:cs="Arial"/>
            <w:b/>
            <w:szCs w:val="16"/>
            <w:lang w:val="fr-FR"/>
          </w:rPr>
        </w:pPr>
        <w:proofErr w:type="spellStart"/>
        <w:r w:rsidRPr="001F3B7A">
          <w:rPr>
            <w:rFonts w:cs="Arial"/>
            <w:b/>
            <w:szCs w:val="16"/>
            <w:lang w:val="fr-FR"/>
          </w:rPr>
          <w:t>Delphisoft</w:t>
        </w:r>
        <w:proofErr w:type="spellEnd"/>
        <w:r w:rsidRPr="001F3B7A">
          <w:rPr>
            <w:rFonts w:cs="Arial"/>
            <w:b/>
            <w:szCs w:val="16"/>
            <w:lang w:val="fr-FR"/>
          </w:rPr>
          <w:t xml:space="preserve"> France</w:t>
        </w:r>
      </w:p>
      <w:p w:rsidR="00D17CD7" w:rsidRPr="001F3B7A" w:rsidRDefault="00D17CD7" w:rsidP="00176A09">
        <w:pPr>
          <w:pStyle w:val="Pieddepage"/>
          <w:jc w:val="center"/>
          <w:rPr>
            <w:rFonts w:cs="Arial"/>
            <w:sz w:val="16"/>
            <w:szCs w:val="16"/>
            <w:lang w:val="fr-FR"/>
          </w:rPr>
        </w:pPr>
        <w:r w:rsidRPr="001F3B7A">
          <w:rPr>
            <w:rFonts w:cs="Arial"/>
            <w:sz w:val="16"/>
            <w:szCs w:val="16"/>
            <w:lang w:val="fr-FR"/>
          </w:rPr>
          <w:t>9, Rue du 19 Mars 1962</w:t>
        </w:r>
      </w:p>
      <w:p w:rsidR="00D17CD7" w:rsidRPr="001F3B7A" w:rsidRDefault="00D17CD7" w:rsidP="00176A09">
        <w:pPr>
          <w:pStyle w:val="Pieddepage"/>
          <w:jc w:val="center"/>
          <w:rPr>
            <w:rFonts w:cs="Arial"/>
            <w:sz w:val="16"/>
            <w:szCs w:val="16"/>
            <w:lang w:val="fr-FR"/>
          </w:rPr>
        </w:pPr>
        <w:r w:rsidRPr="001F3B7A">
          <w:rPr>
            <w:rFonts w:cs="Arial"/>
            <w:sz w:val="16"/>
            <w:szCs w:val="16"/>
            <w:lang w:val="fr-FR"/>
          </w:rPr>
          <w:t>38 110 La Tour du Pin</w:t>
        </w:r>
      </w:p>
      <w:p w:rsidR="00D17CD7" w:rsidRPr="001F3B7A" w:rsidRDefault="00D17CD7" w:rsidP="00311F91">
        <w:pPr>
          <w:pStyle w:val="Pieddepage"/>
          <w:jc w:val="center"/>
          <w:rPr>
            <w:rFonts w:cs="Arial"/>
            <w:sz w:val="16"/>
            <w:szCs w:val="16"/>
            <w:lang w:val="fr-FR"/>
          </w:rPr>
        </w:pPr>
        <w:r w:rsidRPr="001F3B7A">
          <w:rPr>
            <w:rFonts w:cs="Arial"/>
            <w:sz w:val="16"/>
            <w:szCs w:val="16"/>
            <w:lang w:val="fr-FR"/>
          </w:rPr>
          <w:t>Tel : 09 53 34 21 88 – www.delphisoft.fr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59AC" w:rsidRDefault="006F59AC" w:rsidP="00FE158A">
      <w:pPr>
        <w:spacing w:after="0" w:line="240" w:lineRule="auto"/>
      </w:pPr>
      <w:r>
        <w:separator/>
      </w:r>
    </w:p>
  </w:footnote>
  <w:footnote w:type="continuationSeparator" w:id="0">
    <w:p w:rsidR="006F59AC" w:rsidRDefault="006F59AC" w:rsidP="00FE15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CD7" w:rsidRDefault="006F59AC">
    <w:pPr>
      <w:pStyle w:val="En-tte"/>
    </w:pPr>
    <w:r>
      <w:rPr>
        <w:noProof/>
        <w:lang w:val="ru-RU" w:eastAsia="ru-RU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270922" o:spid="_x0000_s2051" type="#_x0000_t75" style="position:absolute;margin-left:0;margin-top:0;width:592.45pt;height:695.15pt;z-index:-251654144;mso-position-horizontal:center;mso-position-horizontal-relative:margin;mso-position-vertical:center;mso-position-vertical-relative:margin" o:allowincell="f">
          <v:imagedata r:id="rId1" o:title="Design DBC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CD7" w:rsidRDefault="00D17CD7" w:rsidP="001F3B7A">
    <w:pPr>
      <w:pStyle w:val="En-tte"/>
      <w:tabs>
        <w:tab w:val="clear" w:pos="4536"/>
        <w:tab w:val="clear" w:pos="9072"/>
        <w:tab w:val="center" w:pos="4535"/>
        <w:tab w:val="right" w:pos="9070"/>
      </w:tabs>
      <w:spacing w:before="0"/>
      <w:jc w:val="center"/>
      <w:rPr>
        <w:rFonts w:cs="Arial"/>
        <w:b/>
        <w:color w:val="17365D" w:themeColor="text2" w:themeShade="BF"/>
        <w:sz w:val="28"/>
        <w:szCs w:val="28"/>
        <w:lang w:val="fr-FR"/>
      </w:rPr>
    </w:pPr>
    <w:r w:rsidRPr="001F3B7A">
      <w:rPr>
        <w:rFonts w:cs="Arial"/>
        <w:b/>
        <w:noProof/>
        <w:color w:val="17365D" w:themeColor="text2" w:themeShade="BF"/>
        <w:lang w:val="fr-FR" w:eastAsia="fr-FR" w:bidi="ar-SA"/>
      </w:rPr>
      <w:drawing>
        <wp:anchor distT="0" distB="0" distL="114300" distR="114300" simplePos="0" relativeHeight="251668480" behindDoc="0" locked="0" layoutInCell="1" allowOverlap="1" wp14:anchorId="302DD81A" wp14:editId="69C83602">
          <wp:simplePos x="0" y="0"/>
          <wp:positionH relativeFrom="margin">
            <wp:posOffset>-759460</wp:posOffset>
          </wp:positionH>
          <wp:positionV relativeFrom="paragraph">
            <wp:posOffset>-47654</wp:posOffset>
          </wp:positionV>
          <wp:extent cx="1294228" cy="480188"/>
          <wp:effectExtent l="0" t="0" r="1270" b="0"/>
          <wp:wrapNone/>
          <wp:docPr id="1062" name="Рисунок 10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logo-delphisoft-franc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228" cy="4801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3B7A">
      <w:rPr>
        <w:rFonts w:cs="Arial"/>
        <w:noProof/>
        <w:color w:val="17365D" w:themeColor="text2" w:themeShade="BF"/>
        <w:sz w:val="28"/>
        <w:szCs w:val="28"/>
        <w:lang w:val="fr-FR" w:eastAsia="fr-FR" w:bidi="ar-SA"/>
      </w:rPr>
      <w:drawing>
        <wp:anchor distT="0" distB="0" distL="114300" distR="114300" simplePos="0" relativeHeight="251660288" behindDoc="1" locked="0" layoutInCell="1" allowOverlap="1" wp14:anchorId="40CCDF64" wp14:editId="0EA2D20D">
          <wp:simplePos x="0" y="0"/>
          <wp:positionH relativeFrom="page">
            <wp:posOffset>238125</wp:posOffset>
          </wp:positionH>
          <wp:positionV relativeFrom="page">
            <wp:posOffset>1069340</wp:posOffset>
          </wp:positionV>
          <wp:extent cx="7067550" cy="8291119"/>
          <wp:effectExtent l="0" t="0" r="0" b="0"/>
          <wp:wrapNone/>
          <wp:docPr id="1063" name="Imag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bandeauDelphisof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67550" cy="82911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3B7A">
      <w:rPr>
        <w:rFonts w:cs="Arial"/>
        <w:b/>
        <w:color w:val="17365D" w:themeColor="text2" w:themeShade="BF"/>
        <w:sz w:val="28"/>
        <w:szCs w:val="28"/>
        <w:lang w:val="fr-FR"/>
      </w:rPr>
      <w:t>Microsoft Dynamics 365 Business Central</w:t>
    </w:r>
  </w:p>
  <w:p w:rsidR="00D17CD7" w:rsidRPr="0047107A" w:rsidRDefault="00D17CD7" w:rsidP="0047107A">
    <w:pPr>
      <w:pStyle w:val="En-tte"/>
      <w:tabs>
        <w:tab w:val="clear" w:pos="9072"/>
        <w:tab w:val="right" w:pos="8080"/>
      </w:tabs>
      <w:spacing w:before="0"/>
      <w:ind w:left="1560" w:right="1415"/>
      <w:jc w:val="center"/>
      <w:rPr>
        <w:rFonts w:cs="Arial"/>
        <w:b/>
        <w:sz w:val="26"/>
        <w:szCs w:val="26"/>
        <w:lang w:val="fr-FR"/>
      </w:rPr>
    </w:pPr>
    <w:r w:rsidRPr="00552D4C">
      <w:rPr>
        <w:rFonts w:cs="Arial"/>
        <w:noProof/>
        <w:color w:val="17365D" w:themeColor="text2" w:themeShade="BF"/>
        <w:sz w:val="26"/>
        <w:szCs w:val="26"/>
        <w:lang w:val="fr-CA" w:eastAsia="ru-RU" w:bidi="ar-SA"/>
      </w:rPr>
      <w:t>Liaison des applications Microsoft: Business Central, Power BI et Outlook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7CD7" w:rsidRPr="00E56BAA" w:rsidRDefault="00D17CD7" w:rsidP="000C1361">
    <w:pPr>
      <w:pStyle w:val="En-tte"/>
      <w:rPr>
        <w:rFonts w:ascii="Comic Sans MS" w:hAnsi="Comic Sans MS"/>
        <w:b/>
        <w:lang w:val="ru-RU"/>
      </w:rPr>
    </w:pPr>
    <w:r w:rsidRPr="001F3B7A">
      <w:rPr>
        <w:rFonts w:cs="Arial"/>
        <w:b/>
        <w:noProof/>
        <w:lang w:val="fr-FR" w:eastAsia="fr-FR" w:bidi="ar-SA"/>
      </w:rPr>
      <w:drawing>
        <wp:anchor distT="0" distB="0" distL="114300" distR="114300" simplePos="0" relativeHeight="251672576" behindDoc="1" locked="0" layoutInCell="1" allowOverlap="1" wp14:anchorId="3DF060BB" wp14:editId="49BBA9F8">
          <wp:simplePos x="0" y="0"/>
          <wp:positionH relativeFrom="column">
            <wp:posOffset>4564915</wp:posOffset>
          </wp:positionH>
          <wp:positionV relativeFrom="paragraph">
            <wp:posOffset>-155575</wp:posOffset>
          </wp:positionV>
          <wp:extent cx="1629281" cy="638175"/>
          <wp:effectExtent l="0" t="0" r="9525" b="0"/>
          <wp:wrapTight wrapText="bothSides">
            <wp:wrapPolygon edited="0">
              <wp:start x="0" y="0"/>
              <wp:lineTo x="0" y="20633"/>
              <wp:lineTo x="21474" y="20633"/>
              <wp:lineTo x="21474" y="0"/>
              <wp:lineTo x="0" y="0"/>
            </wp:wrapPolygon>
          </wp:wrapTight>
          <wp:docPr id="1066" name="Image 7" descr="D:\0000 - Interne E.L.C.I\Logo\LogoMicrosoftPartner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0000 - Interne E.L.C.I\Logo\LogoMicrosoftPartner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9281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omic Sans MS" w:hAnsi="Comic Sans MS"/>
        <w:b/>
        <w:noProof/>
        <w:lang w:val="fr-FR" w:eastAsia="fr-FR" w:bidi="ar-SA"/>
      </w:rPr>
      <w:drawing>
        <wp:anchor distT="0" distB="0" distL="114300" distR="114300" simplePos="0" relativeHeight="251664384" behindDoc="1" locked="0" layoutInCell="1" allowOverlap="1" wp14:anchorId="69ACC949" wp14:editId="24B2F7F9">
          <wp:simplePos x="0" y="0"/>
          <wp:positionH relativeFrom="margin">
            <wp:posOffset>-249655</wp:posOffset>
          </wp:positionH>
          <wp:positionV relativeFrom="paragraph">
            <wp:posOffset>-30480</wp:posOffset>
          </wp:positionV>
          <wp:extent cx="1800225" cy="668655"/>
          <wp:effectExtent l="0" t="0" r="9525" b="0"/>
          <wp:wrapTight wrapText="bothSides">
            <wp:wrapPolygon edited="0">
              <wp:start x="0" y="0"/>
              <wp:lineTo x="0" y="20923"/>
              <wp:lineTo x="21486" y="20923"/>
              <wp:lineTo x="21486" y="0"/>
              <wp:lineTo x="0" y="0"/>
            </wp:wrapPolygon>
          </wp:wrapTight>
          <wp:docPr id="1065" name="Рисунок 10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logo-delphisoft-franc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225" cy="668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F59AC">
      <w:rPr>
        <w:rFonts w:ascii="Comic Sans MS" w:hAnsi="Comic Sans MS"/>
        <w:b/>
        <w:noProof/>
        <w:lang w:val="ru-RU" w:eastAsia="ru-RU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9270921" o:spid="_x0000_s2050" type="#_x0000_t75" style="position:absolute;margin-left:-69.5pt;margin-top:.6pt;width:592.45pt;height:695.15pt;z-index:-251655168;mso-position-horizontal-relative:margin;mso-position-vertical-relative:margin" o:allowincell="f">
          <v:imagedata r:id="rId3" o:title="Design DBC3" gain="19661f" blacklevel="22938f"/>
          <w10:wrap anchorx="margin" anchory="margin"/>
        </v:shape>
      </w:pict>
    </w:r>
    <w:r>
      <w:rPr>
        <w:rFonts w:ascii="Comic Sans MS" w:hAnsi="Comic Sans MS"/>
        <w:b/>
        <w:lang w:val="ru-RU"/>
      </w:rPr>
      <w:t xml:space="preserve">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C4525"/>
    <w:multiLevelType w:val="hybridMultilevel"/>
    <w:tmpl w:val="5E10E1CC"/>
    <w:lvl w:ilvl="0" w:tplc="16ECA83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7991C54"/>
    <w:multiLevelType w:val="hybridMultilevel"/>
    <w:tmpl w:val="060E85C4"/>
    <w:lvl w:ilvl="0" w:tplc="AED47D78">
      <w:start w:val="6"/>
      <w:numFmt w:val="bullet"/>
      <w:lvlText w:val="-"/>
      <w:lvlJc w:val="left"/>
      <w:pPr>
        <w:ind w:left="1004" w:hanging="360"/>
      </w:pPr>
      <w:rPr>
        <w:rFonts w:ascii="TimesNewRoman" w:eastAsiaTheme="minorEastAsia" w:hAnsi="TimesNewRoman" w:cs="TimesNew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2C043B"/>
    <w:multiLevelType w:val="hybridMultilevel"/>
    <w:tmpl w:val="4C829E04"/>
    <w:lvl w:ilvl="0" w:tplc="FD3C848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B6A13CD"/>
    <w:multiLevelType w:val="hybridMultilevel"/>
    <w:tmpl w:val="878EEA70"/>
    <w:lvl w:ilvl="0" w:tplc="AED47D78">
      <w:start w:val="6"/>
      <w:numFmt w:val="bullet"/>
      <w:lvlText w:val="-"/>
      <w:lvlJc w:val="left"/>
      <w:pPr>
        <w:ind w:left="1004" w:hanging="360"/>
      </w:pPr>
      <w:rPr>
        <w:rFonts w:ascii="TimesNewRoman" w:eastAsiaTheme="minorEastAsia" w:hAnsi="TimesNewRoman" w:cs="TimesNew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CFA05B0"/>
    <w:multiLevelType w:val="hybridMultilevel"/>
    <w:tmpl w:val="72CC8C46"/>
    <w:lvl w:ilvl="0" w:tplc="88603E1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F6B1F7F"/>
    <w:multiLevelType w:val="hybridMultilevel"/>
    <w:tmpl w:val="00F2822A"/>
    <w:lvl w:ilvl="0" w:tplc="FD3C848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0A379D4"/>
    <w:multiLevelType w:val="hybridMultilevel"/>
    <w:tmpl w:val="2C4600BC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D171FFB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574" w:hanging="432"/>
      </w:pPr>
    </w:lvl>
    <w:lvl w:ilvl="1">
      <w:start w:val="1"/>
      <w:numFmt w:val="decimal"/>
      <w:pStyle w:val="Titre2"/>
      <w:lvlText w:val="%1.%2"/>
      <w:lvlJc w:val="left"/>
      <w:pPr>
        <w:ind w:left="718" w:hanging="576"/>
      </w:pPr>
    </w:lvl>
    <w:lvl w:ilvl="2">
      <w:start w:val="1"/>
      <w:numFmt w:val="decimal"/>
      <w:pStyle w:val="Titre3"/>
      <w:lvlText w:val="%1.%2.%3"/>
      <w:lvlJc w:val="left"/>
      <w:pPr>
        <w:ind w:left="862" w:hanging="720"/>
      </w:pPr>
    </w:lvl>
    <w:lvl w:ilvl="3">
      <w:start w:val="1"/>
      <w:numFmt w:val="decimal"/>
      <w:pStyle w:val="Titre4"/>
      <w:lvlText w:val="%1.%2.%3.%4"/>
      <w:lvlJc w:val="left"/>
      <w:pPr>
        <w:ind w:left="1006" w:hanging="864"/>
      </w:pPr>
    </w:lvl>
    <w:lvl w:ilvl="4">
      <w:start w:val="1"/>
      <w:numFmt w:val="decimal"/>
      <w:pStyle w:val="Titre5"/>
      <w:lvlText w:val="%1.%2.%3.%4.%5"/>
      <w:lvlJc w:val="left"/>
      <w:pPr>
        <w:ind w:left="1150" w:hanging="1008"/>
      </w:pPr>
    </w:lvl>
    <w:lvl w:ilvl="5">
      <w:start w:val="1"/>
      <w:numFmt w:val="decimal"/>
      <w:pStyle w:val="Titre6"/>
      <w:lvlText w:val="%1.%2.%3.%4.%5.%6"/>
      <w:lvlJc w:val="left"/>
      <w:pPr>
        <w:ind w:left="1294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438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582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726" w:hanging="1584"/>
      </w:pPr>
    </w:lvl>
  </w:abstractNum>
  <w:abstractNum w:abstractNumId="8" w15:restartNumberingAfterBreak="0">
    <w:nsid w:val="1EBB1C78"/>
    <w:multiLevelType w:val="hybridMultilevel"/>
    <w:tmpl w:val="829E5296"/>
    <w:lvl w:ilvl="0" w:tplc="88603E1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2FA090B"/>
    <w:multiLevelType w:val="multilevel"/>
    <w:tmpl w:val="A114093A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2B9231CD"/>
    <w:multiLevelType w:val="multilevel"/>
    <w:tmpl w:val="B9E40896"/>
    <w:lvl w:ilvl="0">
      <w:start w:val="1"/>
      <w:numFmt w:val="decimal"/>
      <w:pStyle w:val="Titre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TitreED2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pStyle w:val="TitreED3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pStyle w:val="TitreED4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pStyle w:val="TitreED6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1" w15:restartNumberingAfterBreak="0">
    <w:nsid w:val="336315F9"/>
    <w:multiLevelType w:val="hybridMultilevel"/>
    <w:tmpl w:val="5F1C3836"/>
    <w:lvl w:ilvl="0" w:tplc="041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9616E8F"/>
    <w:multiLevelType w:val="hybridMultilevel"/>
    <w:tmpl w:val="AEE2A15C"/>
    <w:lvl w:ilvl="0" w:tplc="5910270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A3C3E98"/>
    <w:multiLevelType w:val="hybridMultilevel"/>
    <w:tmpl w:val="2BD85274"/>
    <w:lvl w:ilvl="0" w:tplc="5910270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3B7D7892"/>
    <w:multiLevelType w:val="hybridMultilevel"/>
    <w:tmpl w:val="618E1E4C"/>
    <w:lvl w:ilvl="0" w:tplc="5910270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40CA39FB"/>
    <w:multiLevelType w:val="hybridMultilevel"/>
    <w:tmpl w:val="48A40C18"/>
    <w:lvl w:ilvl="0" w:tplc="FD3C848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46E50C48"/>
    <w:multiLevelType w:val="hybridMultilevel"/>
    <w:tmpl w:val="852A2162"/>
    <w:lvl w:ilvl="0" w:tplc="88603E1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3AF2390"/>
    <w:multiLevelType w:val="hybridMultilevel"/>
    <w:tmpl w:val="F05E0AF0"/>
    <w:lvl w:ilvl="0" w:tplc="FD3C848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16257D"/>
    <w:multiLevelType w:val="hybridMultilevel"/>
    <w:tmpl w:val="B4B07A40"/>
    <w:lvl w:ilvl="0" w:tplc="5910270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4DC4BF0"/>
    <w:multiLevelType w:val="hybridMultilevel"/>
    <w:tmpl w:val="EE9686E2"/>
    <w:lvl w:ilvl="0" w:tplc="FD3C848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6070204"/>
    <w:multiLevelType w:val="hybridMultilevel"/>
    <w:tmpl w:val="C1D805EE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5CCD6524"/>
    <w:multiLevelType w:val="hybridMultilevel"/>
    <w:tmpl w:val="04E076DC"/>
    <w:lvl w:ilvl="0" w:tplc="88603E1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CE04F3D"/>
    <w:multiLevelType w:val="hybridMultilevel"/>
    <w:tmpl w:val="2CF87454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5E8279DB"/>
    <w:multiLevelType w:val="hybridMultilevel"/>
    <w:tmpl w:val="5A3AE3F0"/>
    <w:lvl w:ilvl="0" w:tplc="88603E1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4EC0EFE"/>
    <w:multiLevelType w:val="hybridMultilevel"/>
    <w:tmpl w:val="F8B6EEFC"/>
    <w:lvl w:ilvl="0" w:tplc="ADE6D12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5AB1CEE"/>
    <w:multiLevelType w:val="hybridMultilevel"/>
    <w:tmpl w:val="F29619B2"/>
    <w:lvl w:ilvl="0" w:tplc="BEF0A5F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6040CE8">
      <w:numFmt w:val="bullet"/>
      <w:lvlText w:val=""/>
      <w:lvlJc w:val="left"/>
      <w:pPr>
        <w:ind w:left="1364" w:hanging="360"/>
      </w:pPr>
      <w:rPr>
        <w:rFonts w:ascii="Symbol" w:eastAsiaTheme="minorEastAsia" w:hAnsi="Symbol" w:cstheme="minorBidi" w:hint="default"/>
      </w:r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6DDF4A60"/>
    <w:multiLevelType w:val="hybridMultilevel"/>
    <w:tmpl w:val="EE889F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2F3B31"/>
    <w:multiLevelType w:val="hybridMultilevel"/>
    <w:tmpl w:val="5F76C6C4"/>
    <w:lvl w:ilvl="0" w:tplc="0896E4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4E122CF"/>
    <w:multiLevelType w:val="hybridMultilevel"/>
    <w:tmpl w:val="212CE73C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B762758"/>
    <w:multiLevelType w:val="hybridMultilevel"/>
    <w:tmpl w:val="4CB4E706"/>
    <w:lvl w:ilvl="0" w:tplc="88603E1C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4"/>
  </w:num>
  <w:num w:numId="5">
    <w:abstractNumId w:val="8"/>
  </w:num>
  <w:num w:numId="6">
    <w:abstractNumId w:val="25"/>
  </w:num>
  <w:num w:numId="7">
    <w:abstractNumId w:val="1"/>
  </w:num>
  <w:num w:numId="8">
    <w:abstractNumId w:val="11"/>
  </w:num>
  <w:num w:numId="9">
    <w:abstractNumId w:val="27"/>
  </w:num>
  <w:num w:numId="10">
    <w:abstractNumId w:val="23"/>
  </w:num>
  <w:num w:numId="11">
    <w:abstractNumId w:val="21"/>
  </w:num>
  <w:num w:numId="12">
    <w:abstractNumId w:val="28"/>
  </w:num>
  <w:num w:numId="13">
    <w:abstractNumId w:val="0"/>
  </w:num>
  <w:num w:numId="14">
    <w:abstractNumId w:val="4"/>
  </w:num>
  <w:num w:numId="15">
    <w:abstractNumId w:val="22"/>
  </w:num>
  <w:num w:numId="16">
    <w:abstractNumId w:val="5"/>
  </w:num>
  <w:num w:numId="17">
    <w:abstractNumId w:val="2"/>
  </w:num>
  <w:num w:numId="18">
    <w:abstractNumId w:val="17"/>
  </w:num>
  <w:num w:numId="19">
    <w:abstractNumId w:val="26"/>
  </w:num>
  <w:num w:numId="20">
    <w:abstractNumId w:val="6"/>
  </w:num>
  <w:num w:numId="21">
    <w:abstractNumId w:val="15"/>
  </w:num>
  <w:num w:numId="22">
    <w:abstractNumId w:val="19"/>
  </w:num>
  <w:num w:numId="23">
    <w:abstractNumId w:val="29"/>
  </w:num>
  <w:num w:numId="24">
    <w:abstractNumId w:val="16"/>
  </w:num>
  <w:num w:numId="25">
    <w:abstractNumId w:val="20"/>
  </w:num>
  <w:num w:numId="26">
    <w:abstractNumId w:val="3"/>
  </w:num>
  <w:num w:numId="27">
    <w:abstractNumId w:val="12"/>
  </w:num>
  <w:num w:numId="28">
    <w:abstractNumId w:val="13"/>
  </w:num>
  <w:num w:numId="29">
    <w:abstractNumId w:val="18"/>
  </w:num>
  <w:num w:numId="30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NDc1NDY1MzAzNDBV0lEKTi0uzszPAykwrAUAvp4XrSwAAAA="/>
  </w:docVars>
  <w:rsids>
    <w:rsidRoot w:val="00FE158A"/>
    <w:rsid w:val="00003A90"/>
    <w:rsid w:val="000041FE"/>
    <w:rsid w:val="000051A6"/>
    <w:rsid w:val="00007980"/>
    <w:rsid w:val="00012B2E"/>
    <w:rsid w:val="00013463"/>
    <w:rsid w:val="000139CD"/>
    <w:rsid w:val="00014FA7"/>
    <w:rsid w:val="00015909"/>
    <w:rsid w:val="00015E87"/>
    <w:rsid w:val="00017258"/>
    <w:rsid w:val="00020B7C"/>
    <w:rsid w:val="00021C25"/>
    <w:rsid w:val="00022AA6"/>
    <w:rsid w:val="000238BB"/>
    <w:rsid w:val="00024380"/>
    <w:rsid w:val="0002461C"/>
    <w:rsid w:val="0002556C"/>
    <w:rsid w:val="00027777"/>
    <w:rsid w:val="00030895"/>
    <w:rsid w:val="00030927"/>
    <w:rsid w:val="00033128"/>
    <w:rsid w:val="00033D39"/>
    <w:rsid w:val="0003567F"/>
    <w:rsid w:val="00036817"/>
    <w:rsid w:val="00043170"/>
    <w:rsid w:val="000446FC"/>
    <w:rsid w:val="00046D40"/>
    <w:rsid w:val="0005150B"/>
    <w:rsid w:val="0005556A"/>
    <w:rsid w:val="00056264"/>
    <w:rsid w:val="00057E86"/>
    <w:rsid w:val="0006003B"/>
    <w:rsid w:val="00062022"/>
    <w:rsid w:val="00062B50"/>
    <w:rsid w:val="0006329E"/>
    <w:rsid w:val="00063CED"/>
    <w:rsid w:val="000709FD"/>
    <w:rsid w:val="00070C5A"/>
    <w:rsid w:val="00070D8A"/>
    <w:rsid w:val="00074437"/>
    <w:rsid w:val="00074B58"/>
    <w:rsid w:val="00075143"/>
    <w:rsid w:val="00080583"/>
    <w:rsid w:val="00081379"/>
    <w:rsid w:val="00081420"/>
    <w:rsid w:val="00081713"/>
    <w:rsid w:val="00081813"/>
    <w:rsid w:val="00082963"/>
    <w:rsid w:val="00084B4C"/>
    <w:rsid w:val="00084EBF"/>
    <w:rsid w:val="00085E74"/>
    <w:rsid w:val="00086F5D"/>
    <w:rsid w:val="0008721E"/>
    <w:rsid w:val="000879A8"/>
    <w:rsid w:val="00090009"/>
    <w:rsid w:val="0009003A"/>
    <w:rsid w:val="00090C31"/>
    <w:rsid w:val="000911CE"/>
    <w:rsid w:val="00091A63"/>
    <w:rsid w:val="000930E4"/>
    <w:rsid w:val="0009397B"/>
    <w:rsid w:val="00094FD7"/>
    <w:rsid w:val="00097D23"/>
    <w:rsid w:val="000A107B"/>
    <w:rsid w:val="000A369E"/>
    <w:rsid w:val="000A3B11"/>
    <w:rsid w:val="000A3E5D"/>
    <w:rsid w:val="000A4E19"/>
    <w:rsid w:val="000A4FD3"/>
    <w:rsid w:val="000A6FA9"/>
    <w:rsid w:val="000A7EA2"/>
    <w:rsid w:val="000A7EBA"/>
    <w:rsid w:val="000B37CA"/>
    <w:rsid w:val="000B45B6"/>
    <w:rsid w:val="000B4EE2"/>
    <w:rsid w:val="000B5C7E"/>
    <w:rsid w:val="000C1361"/>
    <w:rsid w:val="000C380C"/>
    <w:rsid w:val="000C39D8"/>
    <w:rsid w:val="000C4CF4"/>
    <w:rsid w:val="000C4F4F"/>
    <w:rsid w:val="000C4FF7"/>
    <w:rsid w:val="000C5A2B"/>
    <w:rsid w:val="000C5ED9"/>
    <w:rsid w:val="000D3CD6"/>
    <w:rsid w:val="000D4074"/>
    <w:rsid w:val="000D6BDC"/>
    <w:rsid w:val="000E2120"/>
    <w:rsid w:val="000E36C7"/>
    <w:rsid w:val="000E58C2"/>
    <w:rsid w:val="000E5F4E"/>
    <w:rsid w:val="000E61C6"/>
    <w:rsid w:val="000E6F90"/>
    <w:rsid w:val="000F2CA9"/>
    <w:rsid w:val="000F79C8"/>
    <w:rsid w:val="00102195"/>
    <w:rsid w:val="001025B0"/>
    <w:rsid w:val="001052EB"/>
    <w:rsid w:val="00106AEA"/>
    <w:rsid w:val="001106BE"/>
    <w:rsid w:val="001107DC"/>
    <w:rsid w:val="00111746"/>
    <w:rsid w:val="001132C7"/>
    <w:rsid w:val="00114666"/>
    <w:rsid w:val="00114700"/>
    <w:rsid w:val="00115A5C"/>
    <w:rsid w:val="001163C8"/>
    <w:rsid w:val="001169D5"/>
    <w:rsid w:val="00116E9D"/>
    <w:rsid w:val="00120A06"/>
    <w:rsid w:val="00121679"/>
    <w:rsid w:val="00121E55"/>
    <w:rsid w:val="00125EB7"/>
    <w:rsid w:val="00127EDF"/>
    <w:rsid w:val="001301BF"/>
    <w:rsid w:val="00130B84"/>
    <w:rsid w:val="00130C61"/>
    <w:rsid w:val="00130F78"/>
    <w:rsid w:val="00132114"/>
    <w:rsid w:val="00133836"/>
    <w:rsid w:val="00133B42"/>
    <w:rsid w:val="00135D30"/>
    <w:rsid w:val="00135F8B"/>
    <w:rsid w:val="00136B2D"/>
    <w:rsid w:val="00136E3C"/>
    <w:rsid w:val="00136FF7"/>
    <w:rsid w:val="0013721A"/>
    <w:rsid w:val="00141C46"/>
    <w:rsid w:val="00144BAA"/>
    <w:rsid w:val="00146FFF"/>
    <w:rsid w:val="001473B2"/>
    <w:rsid w:val="00147739"/>
    <w:rsid w:val="00150321"/>
    <w:rsid w:val="001535F9"/>
    <w:rsid w:val="00155F92"/>
    <w:rsid w:val="0015744B"/>
    <w:rsid w:val="00157CA2"/>
    <w:rsid w:val="00162BF8"/>
    <w:rsid w:val="00163D44"/>
    <w:rsid w:val="001649F3"/>
    <w:rsid w:val="0016552B"/>
    <w:rsid w:val="00166ABC"/>
    <w:rsid w:val="00166F0E"/>
    <w:rsid w:val="00171EDE"/>
    <w:rsid w:val="00172809"/>
    <w:rsid w:val="00173E39"/>
    <w:rsid w:val="00173FB0"/>
    <w:rsid w:val="00174008"/>
    <w:rsid w:val="00175878"/>
    <w:rsid w:val="00175BED"/>
    <w:rsid w:val="00176640"/>
    <w:rsid w:val="00176A09"/>
    <w:rsid w:val="00176CDD"/>
    <w:rsid w:val="00177F8C"/>
    <w:rsid w:val="0018447A"/>
    <w:rsid w:val="00184C08"/>
    <w:rsid w:val="0018657B"/>
    <w:rsid w:val="001868B2"/>
    <w:rsid w:val="001868D7"/>
    <w:rsid w:val="001902CE"/>
    <w:rsid w:val="00191DDF"/>
    <w:rsid w:val="00192685"/>
    <w:rsid w:val="00194747"/>
    <w:rsid w:val="00196077"/>
    <w:rsid w:val="001978E6"/>
    <w:rsid w:val="001A0759"/>
    <w:rsid w:val="001A09DE"/>
    <w:rsid w:val="001A1D2B"/>
    <w:rsid w:val="001A7197"/>
    <w:rsid w:val="001B018F"/>
    <w:rsid w:val="001B33C7"/>
    <w:rsid w:val="001B3F2B"/>
    <w:rsid w:val="001B586E"/>
    <w:rsid w:val="001C3FA4"/>
    <w:rsid w:val="001C4BAA"/>
    <w:rsid w:val="001C4CA1"/>
    <w:rsid w:val="001C745F"/>
    <w:rsid w:val="001C7C98"/>
    <w:rsid w:val="001D0A81"/>
    <w:rsid w:val="001D1CC8"/>
    <w:rsid w:val="001D25FE"/>
    <w:rsid w:val="001D579B"/>
    <w:rsid w:val="001D7FAB"/>
    <w:rsid w:val="001E0A45"/>
    <w:rsid w:val="001E2171"/>
    <w:rsid w:val="001E37DC"/>
    <w:rsid w:val="001E46CA"/>
    <w:rsid w:val="001E764E"/>
    <w:rsid w:val="001E7D31"/>
    <w:rsid w:val="001F0FB2"/>
    <w:rsid w:val="001F1873"/>
    <w:rsid w:val="001F361E"/>
    <w:rsid w:val="001F3AFE"/>
    <w:rsid w:val="001F3B7A"/>
    <w:rsid w:val="001F4A3C"/>
    <w:rsid w:val="001F5C3A"/>
    <w:rsid w:val="001F7480"/>
    <w:rsid w:val="001F78E6"/>
    <w:rsid w:val="001F7E63"/>
    <w:rsid w:val="00200BA7"/>
    <w:rsid w:val="00202F93"/>
    <w:rsid w:val="00203022"/>
    <w:rsid w:val="002041D0"/>
    <w:rsid w:val="00205868"/>
    <w:rsid w:val="00212263"/>
    <w:rsid w:val="00212BCB"/>
    <w:rsid w:val="0021400A"/>
    <w:rsid w:val="002234E0"/>
    <w:rsid w:val="00223530"/>
    <w:rsid w:val="00224AB5"/>
    <w:rsid w:val="0023167F"/>
    <w:rsid w:val="00233600"/>
    <w:rsid w:val="00233790"/>
    <w:rsid w:val="00234787"/>
    <w:rsid w:val="002370C7"/>
    <w:rsid w:val="00237718"/>
    <w:rsid w:val="002410B0"/>
    <w:rsid w:val="002426E7"/>
    <w:rsid w:val="002445A5"/>
    <w:rsid w:val="00244631"/>
    <w:rsid w:val="002455DC"/>
    <w:rsid w:val="0024649E"/>
    <w:rsid w:val="002465B8"/>
    <w:rsid w:val="00250BE6"/>
    <w:rsid w:val="0025161D"/>
    <w:rsid w:val="00252E87"/>
    <w:rsid w:val="00253E9C"/>
    <w:rsid w:val="00254F76"/>
    <w:rsid w:val="00255D5B"/>
    <w:rsid w:val="0025609F"/>
    <w:rsid w:val="00257377"/>
    <w:rsid w:val="002609DA"/>
    <w:rsid w:val="00261E7C"/>
    <w:rsid w:val="0026490A"/>
    <w:rsid w:val="00265F5E"/>
    <w:rsid w:val="0027482E"/>
    <w:rsid w:val="002748DA"/>
    <w:rsid w:val="00276711"/>
    <w:rsid w:val="00276BCC"/>
    <w:rsid w:val="00280089"/>
    <w:rsid w:val="00280D73"/>
    <w:rsid w:val="00280D77"/>
    <w:rsid w:val="00281D35"/>
    <w:rsid w:val="00285EFE"/>
    <w:rsid w:val="00291166"/>
    <w:rsid w:val="00292303"/>
    <w:rsid w:val="00292C26"/>
    <w:rsid w:val="0029403D"/>
    <w:rsid w:val="002952AE"/>
    <w:rsid w:val="00296828"/>
    <w:rsid w:val="002971BC"/>
    <w:rsid w:val="00297378"/>
    <w:rsid w:val="002A059C"/>
    <w:rsid w:val="002A0A05"/>
    <w:rsid w:val="002A0AF3"/>
    <w:rsid w:val="002A36EF"/>
    <w:rsid w:val="002A50A2"/>
    <w:rsid w:val="002A7E23"/>
    <w:rsid w:val="002B0EBE"/>
    <w:rsid w:val="002B0F3E"/>
    <w:rsid w:val="002B4F1B"/>
    <w:rsid w:val="002B5CD5"/>
    <w:rsid w:val="002B6FAA"/>
    <w:rsid w:val="002C0DC2"/>
    <w:rsid w:val="002C438D"/>
    <w:rsid w:val="002C5486"/>
    <w:rsid w:val="002C682C"/>
    <w:rsid w:val="002D163C"/>
    <w:rsid w:val="002D17BA"/>
    <w:rsid w:val="002D4537"/>
    <w:rsid w:val="002D5F82"/>
    <w:rsid w:val="002D7594"/>
    <w:rsid w:val="002E0392"/>
    <w:rsid w:val="002E04FF"/>
    <w:rsid w:val="002E0690"/>
    <w:rsid w:val="002E079A"/>
    <w:rsid w:val="002E0FEA"/>
    <w:rsid w:val="002E56A7"/>
    <w:rsid w:val="002E62A3"/>
    <w:rsid w:val="002E6683"/>
    <w:rsid w:val="002F0591"/>
    <w:rsid w:val="002F1284"/>
    <w:rsid w:val="002F1BE5"/>
    <w:rsid w:val="002F56F0"/>
    <w:rsid w:val="003001CC"/>
    <w:rsid w:val="00301805"/>
    <w:rsid w:val="0030206C"/>
    <w:rsid w:val="00304E29"/>
    <w:rsid w:val="00304E99"/>
    <w:rsid w:val="003108E1"/>
    <w:rsid w:val="00310A47"/>
    <w:rsid w:val="00311C0D"/>
    <w:rsid w:val="00311F91"/>
    <w:rsid w:val="003133FA"/>
    <w:rsid w:val="0031535B"/>
    <w:rsid w:val="00315A79"/>
    <w:rsid w:val="00315FBF"/>
    <w:rsid w:val="0031748D"/>
    <w:rsid w:val="003178A4"/>
    <w:rsid w:val="00317D33"/>
    <w:rsid w:val="00317D70"/>
    <w:rsid w:val="003208F2"/>
    <w:rsid w:val="00324B93"/>
    <w:rsid w:val="00324BE2"/>
    <w:rsid w:val="00332993"/>
    <w:rsid w:val="00332EC4"/>
    <w:rsid w:val="00333720"/>
    <w:rsid w:val="0033384D"/>
    <w:rsid w:val="00336020"/>
    <w:rsid w:val="003374FC"/>
    <w:rsid w:val="00345A3B"/>
    <w:rsid w:val="00346976"/>
    <w:rsid w:val="003503A0"/>
    <w:rsid w:val="00351290"/>
    <w:rsid w:val="00351CB7"/>
    <w:rsid w:val="0035253E"/>
    <w:rsid w:val="00352BC7"/>
    <w:rsid w:val="00352F41"/>
    <w:rsid w:val="00354413"/>
    <w:rsid w:val="003562B0"/>
    <w:rsid w:val="00356FD8"/>
    <w:rsid w:val="00365D70"/>
    <w:rsid w:val="003668B2"/>
    <w:rsid w:val="0036735A"/>
    <w:rsid w:val="003702A1"/>
    <w:rsid w:val="00374421"/>
    <w:rsid w:val="00376CB8"/>
    <w:rsid w:val="003816F9"/>
    <w:rsid w:val="0038218F"/>
    <w:rsid w:val="00382BDB"/>
    <w:rsid w:val="003834F4"/>
    <w:rsid w:val="003851DE"/>
    <w:rsid w:val="00386C0F"/>
    <w:rsid w:val="00390073"/>
    <w:rsid w:val="00391744"/>
    <w:rsid w:val="00392DA1"/>
    <w:rsid w:val="00394B4F"/>
    <w:rsid w:val="0039744A"/>
    <w:rsid w:val="003A057E"/>
    <w:rsid w:val="003A1C49"/>
    <w:rsid w:val="003A31A0"/>
    <w:rsid w:val="003A4481"/>
    <w:rsid w:val="003A566C"/>
    <w:rsid w:val="003A6B13"/>
    <w:rsid w:val="003A6E60"/>
    <w:rsid w:val="003A6E98"/>
    <w:rsid w:val="003A7569"/>
    <w:rsid w:val="003B124D"/>
    <w:rsid w:val="003B12B8"/>
    <w:rsid w:val="003B18E2"/>
    <w:rsid w:val="003B3BD7"/>
    <w:rsid w:val="003B4F56"/>
    <w:rsid w:val="003B5A14"/>
    <w:rsid w:val="003B71B4"/>
    <w:rsid w:val="003C03E4"/>
    <w:rsid w:val="003C2854"/>
    <w:rsid w:val="003C3068"/>
    <w:rsid w:val="003C7FA0"/>
    <w:rsid w:val="003D372F"/>
    <w:rsid w:val="003D6432"/>
    <w:rsid w:val="003D7265"/>
    <w:rsid w:val="003E19A5"/>
    <w:rsid w:val="003E1A01"/>
    <w:rsid w:val="003E2F6B"/>
    <w:rsid w:val="003E4701"/>
    <w:rsid w:val="003E67AF"/>
    <w:rsid w:val="003E690F"/>
    <w:rsid w:val="003F0EA1"/>
    <w:rsid w:val="003F2A06"/>
    <w:rsid w:val="003F5BDB"/>
    <w:rsid w:val="00401767"/>
    <w:rsid w:val="00401BA6"/>
    <w:rsid w:val="00402EAC"/>
    <w:rsid w:val="00403BA5"/>
    <w:rsid w:val="00404F9D"/>
    <w:rsid w:val="00405420"/>
    <w:rsid w:val="00406764"/>
    <w:rsid w:val="00406B44"/>
    <w:rsid w:val="004100CD"/>
    <w:rsid w:val="004106B8"/>
    <w:rsid w:val="00411696"/>
    <w:rsid w:val="0041171C"/>
    <w:rsid w:val="00411EB3"/>
    <w:rsid w:val="004143C2"/>
    <w:rsid w:val="00415A1D"/>
    <w:rsid w:val="00420DD8"/>
    <w:rsid w:val="00422D03"/>
    <w:rsid w:val="004247D8"/>
    <w:rsid w:val="00424D56"/>
    <w:rsid w:val="00425216"/>
    <w:rsid w:val="0042542A"/>
    <w:rsid w:val="004260EE"/>
    <w:rsid w:val="00430A3C"/>
    <w:rsid w:val="004313A4"/>
    <w:rsid w:val="004334D5"/>
    <w:rsid w:val="004362E4"/>
    <w:rsid w:val="0043636D"/>
    <w:rsid w:val="004366E2"/>
    <w:rsid w:val="004416B0"/>
    <w:rsid w:val="00443713"/>
    <w:rsid w:val="0044763E"/>
    <w:rsid w:val="00450EF5"/>
    <w:rsid w:val="0045115E"/>
    <w:rsid w:val="004521CD"/>
    <w:rsid w:val="004540A1"/>
    <w:rsid w:val="00460E34"/>
    <w:rsid w:val="00461372"/>
    <w:rsid w:val="00461A79"/>
    <w:rsid w:val="00462192"/>
    <w:rsid w:val="00463F88"/>
    <w:rsid w:val="004678ED"/>
    <w:rsid w:val="0047107A"/>
    <w:rsid w:val="00471185"/>
    <w:rsid w:val="0047617A"/>
    <w:rsid w:val="00477D5A"/>
    <w:rsid w:val="00481101"/>
    <w:rsid w:val="004846E5"/>
    <w:rsid w:val="0048496B"/>
    <w:rsid w:val="00484FE5"/>
    <w:rsid w:val="00492BE4"/>
    <w:rsid w:val="004957B1"/>
    <w:rsid w:val="00495F04"/>
    <w:rsid w:val="004A1409"/>
    <w:rsid w:val="004A1690"/>
    <w:rsid w:val="004A1911"/>
    <w:rsid w:val="004A469E"/>
    <w:rsid w:val="004A5EFC"/>
    <w:rsid w:val="004A6F80"/>
    <w:rsid w:val="004B072C"/>
    <w:rsid w:val="004B14CC"/>
    <w:rsid w:val="004B5B81"/>
    <w:rsid w:val="004B75E9"/>
    <w:rsid w:val="004C022A"/>
    <w:rsid w:val="004C184F"/>
    <w:rsid w:val="004C1AAE"/>
    <w:rsid w:val="004C38C6"/>
    <w:rsid w:val="004C3C0A"/>
    <w:rsid w:val="004C550E"/>
    <w:rsid w:val="004C67C2"/>
    <w:rsid w:val="004C7CD8"/>
    <w:rsid w:val="004D0EBD"/>
    <w:rsid w:val="004D15F1"/>
    <w:rsid w:val="004D1925"/>
    <w:rsid w:val="004D38DA"/>
    <w:rsid w:val="004D3D76"/>
    <w:rsid w:val="004D61C2"/>
    <w:rsid w:val="004E0147"/>
    <w:rsid w:val="004E05D8"/>
    <w:rsid w:val="004E0E6C"/>
    <w:rsid w:val="004E1314"/>
    <w:rsid w:val="004E2B93"/>
    <w:rsid w:val="004E2CF0"/>
    <w:rsid w:val="004E2E9D"/>
    <w:rsid w:val="004E33D3"/>
    <w:rsid w:val="004E3A27"/>
    <w:rsid w:val="004E3D1D"/>
    <w:rsid w:val="004E657E"/>
    <w:rsid w:val="004E6AAA"/>
    <w:rsid w:val="004F0310"/>
    <w:rsid w:val="004F29CD"/>
    <w:rsid w:val="004F53A6"/>
    <w:rsid w:val="004F6A73"/>
    <w:rsid w:val="004F6B65"/>
    <w:rsid w:val="00501F51"/>
    <w:rsid w:val="00502A65"/>
    <w:rsid w:val="00504093"/>
    <w:rsid w:val="005055BE"/>
    <w:rsid w:val="0050567A"/>
    <w:rsid w:val="00511489"/>
    <w:rsid w:val="00511C2E"/>
    <w:rsid w:val="005120A2"/>
    <w:rsid w:val="005146A3"/>
    <w:rsid w:val="00515C63"/>
    <w:rsid w:val="00516C60"/>
    <w:rsid w:val="005207AE"/>
    <w:rsid w:val="00521372"/>
    <w:rsid w:val="005242B2"/>
    <w:rsid w:val="00524400"/>
    <w:rsid w:val="00530DBC"/>
    <w:rsid w:val="00532B84"/>
    <w:rsid w:val="00533F21"/>
    <w:rsid w:val="0053542E"/>
    <w:rsid w:val="0053577E"/>
    <w:rsid w:val="005361C0"/>
    <w:rsid w:val="00536A69"/>
    <w:rsid w:val="005370C1"/>
    <w:rsid w:val="00537624"/>
    <w:rsid w:val="00537B0B"/>
    <w:rsid w:val="005438DB"/>
    <w:rsid w:val="00543C08"/>
    <w:rsid w:val="00543DC2"/>
    <w:rsid w:val="00546572"/>
    <w:rsid w:val="00552D4C"/>
    <w:rsid w:val="00553B19"/>
    <w:rsid w:val="00553C0F"/>
    <w:rsid w:val="005611EF"/>
    <w:rsid w:val="00562E85"/>
    <w:rsid w:val="00567201"/>
    <w:rsid w:val="00570E08"/>
    <w:rsid w:val="00571387"/>
    <w:rsid w:val="0057200F"/>
    <w:rsid w:val="005729D3"/>
    <w:rsid w:val="00572A76"/>
    <w:rsid w:val="00574724"/>
    <w:rsid w:val="00574CA8"/>
    <w:rsid w:val="0057617B"/>
    <w:rsid w:val="00576A5E"/>
    <w:rsid w:val="00577B37"/>
    <w:rsid w:val="00580456"/>
    <w:rsid w:val="00582AF0"/>
    <w:rsid w:val="0058370A"/>
    <w:rsid w:val="00584025"/>
    <w:rsid w:val="005842EC"/>
    <w:rsid w:val="00584F9C"/>
    <w:rsid w:val="00585637"/>
    <w:rsid w:val="0059090E"/>
    <w:rsid w:val="00591685"/>
    <w:rsid w:val="00592F06"/>
    <w:rsid w:val="00592F74"/>
    <w:rsid w:val="005940CD"/>
    <w:rsid w:val="0059654D"/>
    <w:rsid w:val="00596AAB"/>
    <w:rsid w:val="00597370"/>
    <w:rsid w:val="005A1958"/>
    <w:rsid w:val="005A27D5"/>
    <w:rsid w:val="005A2915"/>
    <w:rsid w:val="005A3B48"/>
    <w:rsid w:val="005B3BBA"/>
    <w:rsid w:val="005B4759"/>
    <w:rsid w:val="005B64D2"/>
    <w:rsid w:val="005C3024"/>
    <w:rsid w:val="005D10B6"/>
    <w:rsid w:val="005D35B3"/>
    <w:rsid w:val="005E1416"/>
    <w:rsid w:val="005E2102"/>
    <w:rsid w:val="005E4744"/>
    <w:rsid w:val="005E5C86"/>
    <w:rsid w:val="005E7234"/>
    <w:rsid w:val="005F0BF5"/>
    <w:rsid w:val="005F1A7A"/>
    <w:rsid w:val="005F4C75"/>
    <w:rsid w:val="005F6E5C"/>
    <w:rsid w:val="00607D87"/>
    <w:rsid w:val="006102D3"/>
    <w:rsid w:val="0061211B"/>
    <w:rsid w:val="00614ED0"/>
    <w:rsid w:val="00614F3B"/>
    <w:rsid w:val="006153AC"/>
    <w:rsid w:val="00615CB9"/>
    <w:rsid w:val="0061601E"/>
    <w:rsid w:val="006168AD"/>
    <w:rsid w:val="00617D9C"/>
    <w:rsid w:val="00620CED"/>
    <w:rsid w:val="00621748"/>
    <w:rsid w:val="006219C4"/>
    <w:rsid w:val="006226AC"/>
    <w:rsid w:val="006231A2"/>
    <w:rsid w:val="00623372"/>
    <w:rsid w:val="00623AB0"/>
    <w:rsid w:val="006248F1"/>
    <w:rsid w:val="00624EF8"/>
    <w:rsid w:val="00625275"/>
    <w:rsid w:val="00627EC8"/>
    <w:rsid w:val="00632C33"/>
    <w:rsid w:val="00637204"/>
    <w:rsid w:val="006403F1"/>
    <w:rsid w:val="00647788"/>
    <w:rsid w:val="006519DE"/>
    <w:rsid w:val="00652E16"/>
    <w:rsid w:val="0065552C"/>
    <w:rsid w:val="00655726"/>
    <w:rsid w:val="00655B00"/>
    <w:rsid w:val="00656955"/>
    <w:rsid w:val="006571CC"/>
    <w:rsid w:val="00657F60"/>
    <w:rsid w:val="006614E2"/>
    <w:rsid w:val="00662743"/>
    <w:rsid w:val="00662DF8"/>
    <w:rsid w:val="00664271"/>
    <w:rsid w:val="00665F8C"/>
    <w:rsid w:val="006707F4"/>
    <w:rsid w:val="006730FA"/>
    <w:rsid w:val="00673210"/>
    <w:rsid w:val="00673F48"/>
    <w:rsid w:val="0067480D"/>
    <w:rsid w:val="00677ED0"/>
    <w:rsid w:val="00681989"/>
    <w:rsid w:val="00690BF0"/>
    <w:rsid w:val="00691A51"/>
    <w:rsid w:val="00692366"/>
    <w:rsid w:val="00692C07"/>
    <w:rsid w:val="00693CAA"/>
    <w:rsid w:val="00695BF0"/>
    <w:rsid w:val="00696F8E"/>
    <w:rsid w:val="006A129E"/>
    <w:rsid w:val="006B096B"/>
    <w:rsid w:val="006B2224"/>
    <w:rsid w:val="006B3A18"/>
    <w:rsid w:val="006B52AC"/>
    <w:rsid w:val="006B7C8E"/>
    <w:rsid w:val="006C116E"/>
    <w:rsid w:val="006C294F"/>
    <w:rsid w:val="006C2BD1"/>
    <w:rsid w:val="006C39C0"/>
    <w:rsid w:val="006C47A4"/>
    <w:rsid w:val="006C47FD"/>
    <w:rsid w:val="006C59F0"/>
    <w:rsid w:val="006C6498"/>
    <w:rsid w:val="006C6D63"/>
    <w:rsid w:val="006D1633"/>
    <w:rsid w:val="006D1EE6"/>
    <w:rsid w:val="006D2A0B"/>
    <w:rsid w:val="006D2C75"/>
    <w:rsid w:val="006D4C7A"/>
    <w:rsid w:val="006E03A5"/>
    <w:rsid w:val="006E2A38"/>
    <w:rsid w:val="006E5A72"/>
    <w:rsid w:val="006E5EBF"/>
    <w:rsid w:val="006E60D8"/>
    <w:rsid w:val="006E7CBA"/>
    <w:rsid w:val="006F1CAA"/>
    <w:rsid w:val="006F28B2"/>
    <w:rsid w:val="006F29A6"/>
    <w:rsid w:val="006F3F4A"/>
    <w:rsid w:val="006F46E7"/>
    <w:rsid w:val="006F4D69"/>
    <w:rsid w:val="006F59AC"/>
    <w:rsid w:val="006F6260"/>
    <w:rsid w:val="006F6ADD"/>
    <w:rsid w:val="006F7551"/>
    <w:rsid w:val="00700382"/>
    <w:rsid w:val="00701247"/>
    <w:rsid w:val="00706208"/>
    <w:rsid w:val="00706B82"/>
    <w:rsid w:val="00706F09"/>
    <w:rsid w:val="00713F10"/>
    <w:rsid w:val="00714753"/>
    <w:rsid w:val="00717BD4"/>
    <w:rsid w:val="00717DD2"/>
    <w:rsid w:val="00721015"/>
    <w:rsid w:val="00726C6F"/>
    <w:rsid w:val="0072778C"/>
    <w:rsid w:val="007310C4"/>
    <w:rsid w:val="00731355"/>
    <w:rsid w:val="007317A2"/>
    <w:rsid w:val="00732E26"/>
    <w:rsid w:val="00732E6A"/>
    <w:rsid w:val="00733A89"/>
    <w:rsid w:val="00733B91"/>
    <w:rsid w:val="00734019"/>
    <w:rsid w:val="00737F58"/>
    <w:rsid w:val="007401AB"/>
    <w:rsid w:val="00741C04"/>
    <w:rsid w:val="00741CD4"/>
    <w:rsid w:val="0074336C"/>
    <w:rsid w:val="00744512"/>
    <w:rsid w:val="0074470D"/>
    <w:rsid w:val="0074555F"/>
    <w:rsid w:val="00745BF4"/>
    <w:rsid w:val="007475AF"/>
    <w:rsid w:val="00750092"/>
    <w:rsid w:val="00752BCE"/>
    <w:rsid w:val="00752FDF"/>
    <w:rsid w:val="007534DF"/>
    <w:rsid w:val="00754234"/>
    <w:rsid w:val="00755919"/>
    <w:rsid w:val="00755EB2"/>
    <w:rsid w:val="0076207E"/>
    <w:rsid w:val="007628DE"/>
    <w:rsid w:val="00763E9D"/>
    <w:rsid w:val="007669BF"/>
    <w:rsid w:val="00767231"/>
    <w:rsid w:val="007704C5"/>
    <w:rsid w:val="0077633B"/>
    <w:rsid w:val="00777D72"/>
    <w:rsid w:val="007826DD"/>
    <w:rsid w:val="0078273C"/>
    <w:rsid w:val="007833B7"/>
    <w:rsid w:val="00784440"/>
    <w:rsid w:val="00784816"/>
    <w:rsid w:val="007854F6"/>
    <w:rsid w:val="00785CAC"/>
    <w:rsid w:val="00787ACC"/>
    <w:rsid w:val="007917C9"/>
    <w:rsid w:val="0079380D"/>
    <w:rsid w:val="00794B86"/>
    <w:rsid w:val="00796317"/>
    <w:rsid w:val="007963B6"/>
    <w:rsid w:val="00796D52"/>
    <w:rsid w:val="007A0A83"/>
    <w:rsid w:val="007A28F1"/>
    <w:rsid w:val="007A3577"/>
    <w:rsid w:val="007A39CF"/>
    <w:rsid w:val="007A3E42"/>
    <w:rsid w:val="007A4A49"/>
    <w:rsid w:val="007A5E08"/>
    <w:rsid w:val="007B160E"/>
    <w:rsid w:val="007B23DD"/>
    <w:rsid w:val="007B2754"/>
    <w:rsid w:val="007B2988"/>
    <w:rsid w:val="007B29D1"/>
    <w:rsid w:val="007B3F6B"/>
    <w:rsid w:val="007B4160"/>
    <w:rsid w:val="007B5380"/>
    <w:rsid w:val="007B59F6"/>
    <w:rsid w:val="007B70F8"/>
    <w:rsid w:val="007C0A47"/>
    <w:rsid w:val="007C1AC6"/>
    <w:rsid w:val="007C4BA5"/>
    <w:rsid w:val="007C7DE8"/>
    <w:rsid w:val="007D0677"/>
    <w:rsid w:val="007D2319"/>
    <w:rsid w:val="007D2C48"/>
    <w:rsid w:val="007D6C86"/>
    <w:rsid w:val="007D7C15"/>
    <w:rsid w:val="007E15B3"/>
    <w:rsid w:val="007E45F4"/>
    <w:rsid w:val="007E683D"/>
    <w:rsid w:val="007E751A"/>
    <w:rsid w:val="007F0E9D"/>
    <w:rsid w:val="007F2E5E"/>
    <w:rsid w:val="007F701A"/>
    <w:rsid w:val="007F7C17"/>
    <w:rsid w:val="007F7FB5"/>
    <w:rsid w:val="00800D48"/>
    <w:rsid w:val="00802B9C"/>
    <w:rsid w:val="008039F4"/>
    <w:rsid w:val="008102E6"/>
    <w:rsid w:val="008111F9"/>
    <w:rsid w:val="008139F9"/>
    <w:rsid w:val="008143AB"/>
    <w:rsid w:val="00814B75"/>
    <w:rsid w:val="00814EB9"/>
    <w:rsid w:val="00815084"/>
    <w:rsid w:val="008157A4"/>
    <w:rsid w:val="00823380"/>
    <w:rsid w:val="008250CD"/>
    <w:rsid w:val="008267B8"/>
    <w:rsid w:val="008270E8"/>
    <w:rsid w:val="00831B2A"/>
    <w:rsid w:val="00832024"/>
    <w:rsid w:val="0083330B"/>
    <w:rsid w:val="00837F0A"/>
    <w:rsid w:val="008402EA"/>
    <w:rsid w:val="00841719"/>
    <w:rsid w:val="00841FC7"/>
    <w:rsid w:val="00843B76"/>
    <w:rsid w:val="00846748"/>
    <w:rsid w:val="008469B1"/>
    <w:rsid w:val="00847D6F"/>
    <w:rsid w:val="00847E86"/>
    <w:rsid w:val="00850B8E"/>
    <w:rsid w:val="00850CC9"/>
    <w:rsid w:val="008516A1"/>
    <w:rsid w:val="00852726"/>
    <w:rsid w:val="008549EC"/>
    <w:rsid w:val="00860146"/>
    <w:rsid w:val="008608FF"/>
    <w:rsid w:val="0086182B"/>
    <w:rsid w:val="00861B6A"/>
    <w:rsid w:val="00862DAB"/>
    <w:rsid w:val="00864966"/>
    <w:rsid w:val="00865415"/>
    <w:rsid w:val="008656D3"/>
    <w:rsid w:val="00866898"/>
    <w:rsid w:val="00870749"/>
    <w:rsid w:val="00873445"/>
    <w:rsid w:val="00875595"/>
    <w:rsid w:val="00877239"/>
    <w:rsid w:val="00881B29"/>
    <w:rsid w:val="00881E02"/>
    <w:rsid w:val="0088474D"/>
    <w:rsid w:val="00884EC9"/>
    <w:rsid w:val="00886428"/>
    <w:rsid w:val="00886A36"/>
    <w:rsid w:val="008875BC"/>
    <w:rsid w:val="00887879"/>
    <w:rsid w:val="00890D41"/>
    <w:rsid w:val="00893251"/>
    <w:rsid w:val="00894661"/>
    <w:rsid w:val="008948A9"/>
    <w:rsid w:val="00895A0C"/>
    <w:rsid w:val="00897FD7"/>
    <w:rsid w:val="008A0F47"/>
    <w:rsid w:val="008A1DE3"/>
    <w:rsid w:val="008A2069"/>
    <w:rsid w:val="008A2E2E"/>
    <w:rsid w:val="008A3388"/>
    <w:rsid w:val="008A34BC"/>
    <w:rsid w:val="008A479E"/>
    <w:rsid w:val="008A53AF"/>
    <w:rsid w:val="008A7716"/>
    <w:rsid w:val="008A7E75"/>
    <w:rsid w:val="008B0006"/>
    <w:rsid w:val="008B15CC"/>
    <w:rsid w:val="008B3165"/>
    <w:rsid w:val="008B35D1"/>
    <w:rsid w:val="008B3670"/>
    <w:rsid w:val="008B431D"/>
    <w:rsid w:val="008B43DA"/>
    <w:rsid w:val="008B4819"/>
    <w:rsid w:val="008B4D38"/>
    <w:rsid w:val="008B728D"/>
    <w:rsid w:val="008C20A2"/>
    <w:rsid w:val="008C463F"/>
    <w:rsid w:val="008C75B4"/>
    <w:rsid w:val="008C78F7"/>
    <w:rsid w:val="008C79C7"/>
    <w:rsid w:val="008D337F"/>
    <w:rsid w:val="008D5665"/>
    <w:rsid w:val="008D5D8E"/>
    <w:rsid w:val="008D64EC"/>
    <w:rsid w:val="008D6C37"/>
    <w:rsid w:val="008E0132"/>
    <w:rsid w:val="008E3542"/>
    <w:rsid w:val="008E4714"/>
    <w:rsid w:val="008F0847"/>
    <w:rsid w:val="008F1173"/>
    <w:rsid w:val="008F2737"/>
    <w:rsid w:val="008F2A64"/>
    <w:rsid w:val="008F3246"/>
    <w:rsid w:val="008F4E15"/>
    <w:rsid w:val="008F7418"/>
    <w:rsid w:val="0090062E"/>
    <w:rsid w:val="00902DC5"/>
    <w:rsid w:val="00903F6B"/>
    <w:rsid w:val="00904E31"/>
    <w:rsid w:val="0091172B"/>
    <w:rsid w:val="009125EE"/>
    <w:rsid w:val="009136D8"/>
    <w:rsid w:val="00913AA5"/>
    <w:rsid w:val="00916FDA"/>
    <w:rsid w:val="00917417"/>
    <w:rsid w:val="00921D6F"/>
    <w:rsid w:val="00926AF2"/>
    <w:rsid w:val="0092725E"/>
    <w:rsid w:val="00927403"/>
    <w:rsid w:val="00930548"/>
    <w:rsid w:val="00931AA7"/>
    <w:rsid w:val="00933590"/>
    <w:rsid w:val="00936C3F"/>
    <w:rsid w:val="00936F35"/>
    <w:rsid w:val="00945D18"/>
    <w:rsid w:val="00947708"/>
    <w:rsid w:val="0095194C"/>
    <w:rsid w:val="0095209B"/>
    <w:rsid w:val="00952F9D"/>
    <w:rsid w:val="009541EF"/>
    <w:rsid w:val="0095555F"/>
    <w:rsid w:val="00955F3D"/>
    <w:rsid w:val="009564C6"/>
    <w:rsid w:val="00962360"/>
    <w:rsid w:val="009661FF"/>
    <w:rsid w:val="0096734D"/>
    <w:rsid w:val="00971191"/>
    <w:rsid w:val="009722F0"/>
    <w:rsid w:val="009727EB"/>
    <w:rsid w:val="0097340B"/>
    <w:rsid w:val="0097424E"/>
    <w:rsid w:val="00975025"/>
    <w:rsid w:val="009818FC"/>
    <w:rsid w:val="009869B7"/>
    <w:rsid w:val="00987BAD"/>
    <w:rsid w:val="009910AB"/>
    <w:rsid w:val="009918DC"/>
    <w:rsid w:val="00994AD0"/>
    <w:rsid w:val="00995BA2"/>
    <w:rsid w:val="009965A1"/>
    <w:rsid w:val="00996C81"/>
    <w:rsid w:val="00997B71"/>
    <w:rsid w:val="009A1405"/>
    <w:rsid w:val="009A2104"/>
    <w:rsid w:val="009A6740"/>
    <w:rsid w:val="009A79EC"/>
    <w:rsid w:val="009B0E85"/>
    <w:rsid w:val="009B23F0"/>
    <w:rsid w:val="009B5612"/>
    <w:rsid w:val="009B6A72"/>
    <w:rsid w:val="009C2214"/>
    <w:rsid w:val="009C549A"/>
    <w:rsid w:val="009C5B85"/>
    <w:rsid w:val="009C63AD"/>
    <w:rsid w:val="009C67B7"/>
    <w:rsid w:val="009D1B82"/>
    <w:rsid w:val="009D4057"/>
    <w:rsid w:val="009D5155"/>
    <w:rsid w:val="009D61EF"/>
    <w:rsid w:val="009D65FE"/>
    <w:rsid w:val="009D7433"/>
    <w:rsid w:val="009E115D"/>
    <w:rsid w:val="009E3122"/>
    <w:rsid w:val="009E4582"/>
    <w:rsid w:val="009E4C8A"/>
    <w:rsid w:val="009E71D4"/>
    <w:rsid w:val="009E7DBA"/>
    <w:rsid w:val="009E7E69"/>
    <w:rsid w:val="009F1EAE"/>
    <w:rsid w:val="009F1F80"/>
    <w:rsid w:val="009F2985"/>
    <w:rsid w:val="009F37E5"/>
    <w:rsid w:val="009F6787"/>
    <w:rsid w:val="00A00583"/>
    <w:rsid w:val="00A010CB"/>
    <w:rsid w:val="00A0249E"/>
    <w:rsid w:val="00A02632"/>
    <w:rsid w:val="00A1249A"/>
    <w:rsid w:val="00A139F4"/>
    <w:rsid w:val="00A1555A"/>
    <w:rsid w:val="00A162B3"/>
    <w:rsid w:val="00A21967"/>
    <w:rsid w:val="00A2202D"/>
    <w:rsid w:val="00A22AA4"/>
    <w:rsid w:val="00A22C8B"/>
    <w:rsid w:val="00A23537"/>
    <w:rsid w:val="00A2375C"/>
    <w:rsid w:val="00A2431D"/>
    <w:rsid w:val="00A25C42"/>
    <w:rsid w:val="00A26974"/>
    <w:rsid w:val="00A27FA8"/>
    <w:rsid w:val="00A30D4F"/>
    <w:rsid w:val="00A311B7"/>
    <w:rsid w:val="00A33099"/>
    <w:rsid w:val="00A33D4E"/>
    <w:rsid w:val="00A346E5"/>
    <w:rsid w:val="00A437D4"/>
    <w:rsid w:val="00A4575A"/>
    <w:rsid w:val="00A46845"/>
    <w:rsid w:val="00A51618"/>
    <w:rsid w:val="00A51A15"/>
    <w:rsid w:val="00A51AD2"/>
    <w:rsid w:val="00A51CE6"/>
    <w:rsid w:val="00A52FD2"/>
    <w:rsid w:val="00A55432"/>
    <w:rsid w:val="00A55994"/>
    <w:rsid w:val="00A570A3"/>
    <w:rsid w:val="00A57C5E"/>
    <w:rsid w:val="00A57EC9"/>
    <w:rsid w:val="00A60BAF"/>
    <w:rsid w:val="00A61B21"/>
    <w:rsid w:val="00A61C48"/>
    <w:rsid w:val="00A6440C"/>
    <w:rsid w:val="00A644C5"/>
    <w:rsid w:val="00A64F2C"/>
    <w:rsid w:val="00A6502A"/>
    <w:rsid w:val="00A66194"/>
    <w:rsid w:val="00A67CDB"/>
    <w:rsid w:val="00A749DD"/>
    <w:rsid w:val="00A7500C"/>
    <w:rsid w:val="00A756AC"/>
    <w:rsid w:val="00A76633"/>
    <w:rsid w:val="00A81700"/>
    <w:rsid w:val="00A8320E"/>
    <w:rsid w:val="00A846BB"/>
    <w:rsid w:val="00A86D50"/>
    <w:rsid w:val="00A92FC0"/>
    <w:rsid w:val="00AA49DC"/>
    <w:rsid w:val="00AA51E8"/>
    <w:rsid w:val="00AB1903"/>
    <w:rsid w:val="00AB6633"/>
    <w:rsid w:val="00AC2888"/>
    <w:rsid w:val="00AC47AE"/>
    <w:rsid w:val="00AC4B3F"/>
    <w:rsid w:val="00AC7333"/>
    <w:rsid w:val="00AD165E"/>
    <w:rsid w:val="00AD177F"/>
    <w:rsid w:val="00AD29B3"/>
    <w:rsid w:val="00AD2FC1"/>
    <w:rsid w:val="00AE23E8"/>
    <w:rsid w:val="00AE244F"/>
    <w:rsid w:val="00AE2AE1"/>
    <w:rsid w:val="00AE56CD"/>
    <w:rsid w:val="00AF0C41"/>
    <w:rsid w:val="00AF1DBD"/>
    <w:rsid w:val="00AF396F"/>
    <w:rsid w:val="00AF566F"/>
    <w:rsid w:val="00AF639C"/>
    <w:rsid w:val="00AF6EBB"/>
    <w:rsid w:val="00AF7443"/>
    <w:rsid w:val="00AF7DD0"/>
    <w:rsid w:val="00B0129C"/>
    <w:rsid w:val="00B06D22"/>
    <w:rsid w:val="00B07B28"/>
    <w:rsid w:val="00B07DC9"/>
    <w:rsid w:val="00B10401"/>
    <w:rsid w:val="00B117D9"/>
    <w:rsid w:val="00B1330D"/>
    <w:rsid w:val="00B14BB9"/>
    <w:rsid w:val="00B157B3"/>
    <w:rsid w:val="00B1594F"/>
    <w:rsid w:val="00B1788F"/>
    <w:rsid w:val="00B20E24"/>
    <w:rsid w:val="00B226A2"/>
    <w:rsid w:val="00B229B9"/>
    <w:rsid w:val="00B23BCE"/>
    <w:rsid w:val="00B2757D"/>
    <w:rsid w:val="00B27B14"/>
    <w:rsid w:val="00B3339A"/>
    <w:rsid w:val="00B33417"/>
    <w:rsid w:val="00B3414F"/>
    <w:rsid w:val="00B34336"/>
    <w:rsid w:val="00B34720"/>
    <w:rsid w:val="00B423E3"/>
    <w:rsid w:val="00B43D3F"/>
    <w:rsid w:val="00B46D04"/>
    <w:rsid w:val="00B502E3"/>
    <w:rsid w:val="00B50554"/>
    <w:rsid w:val="00B53E85"/>
    <w:rsid w:val="00B541D2"/>
    <w:rsid w:val="00B54239"/>
    <w:rsid w:val="00B549B8"/>
    <w:rsid w:val="00B55DD5"/>
    <w:rsid w:val="00B56AF6"/>
    <w:rsid w:val="00B604F6"/>
    <w:rsid w:val="00B60873"/>
    <w:rsid w:val="00B61C3B"/>
    <w:rsid w:val="00B61D86"/>
    <w:rsid w:val="00B659B4"/>
    <w:rsid w:val="00B67FD1"/>
    <w:rsid w:val="00B7145E"/>
    <w:rsid w:val="00B72C38"/>
    <w:rsid w:val="00B7306B"/>
    <w:rsid w:val="00B75121"/>
    <w:rsid w:val="00B7585E"/>
    <w:rsid w:val="00B768BB"/>
    <w:rsid w:val="00B80C60"/>
    <w:rsid w:val="00B8293B"/>
    <w:rsid w:val="00B8443A"/>
    <w:rsid w:val="00B87865"/>
    <w:rsid w:val="00B9204F"/>
    <w:rsid w:val="00B94139"/>
    <w:rsid w:val="00B9509C"/>
    <w:rsid w:val="00B96A72"/>
    <w:rsid w:val="00B9761E"/>
    <w:rsid w:val="00B9784C"/>
    <w:rsid w:val="00BA0104"/>
    <w:rsid w:val="00BA0739"/>
    <w:rsid w:val="00BA080A"/>
    <w:rsid w:val="00BA144D"/>
    <w:rsid w:val="00BA375D"/>
    <w:rsid w:val="00BA37FB"/>
    <w:rsid w:val="00BA5626"/>
    <w:rsid w:val="00BA5C83"/>
    <w:rsid w:val="00BB0BAB"/>
    <w:rsid w:val="00BB24AA"/>
    <w:rsid w:val="00BB6204"/>
    <w:rsid w:val="00BB6C94"/>
    <w:rsid w:val="00BC0FB1"/>
    <w:rsid w:val="00BC3193"/>
    <w:rsid w:val="00BD129B"/>
    <w:rsid w:val="00BD1343"/>
    <w:rsid w:val="00BD3AD2"/>
    <w:rsid w:val="00BD3BB1"/>
    <w:rsid w:val="00BD3E40"/>
    <w:rsid w:val="00BD4D12"/>
    <w:rsid w:val="00BD5350"/>
    <w:rsid w:val="00BD65DA"/>
    <w:rsid w:val="00BE05C8"/>
    <w:rsid w:val="00BE163D"/>
    <w:rsid w:val="00BE177F"/>
    <w:rsid w:val="00BE5CD7"/>
    <w:rsid w:val="00BF108E"/>
    <w:rsid w:val="00BF31EF"/>
    <w:rsid w:val="00BF5A48"/>
    <w:rsid w:val="00C02A6D"/>
    <w:rsid w:val="00C07992"/>
    <w:rsid w:val="00C10B46"/>
    <w:rsid w:val="00C10C63"/>
    <w:rsid w:val="00C10D8C"/>
    <w:rsid w:val="00C120CE"/>
    <w:rsid w:val="00C13B1E"/>
    <w:rsid w:val="00C13E22"/>
    <w:rsid w:val="00C1681A"/>
    <w:rsid w:val="00C17896"/>
    <w:rsid w:val="00C17E59"/>
    <w:rsid w:val="00C20A1A"/>
    <w:rsid w:val="00C20F79"/>
    <w:rsid w:val="00C24BDE"/>
    <w:rsid w:val="00C25536"/>
    <w:rsid w:val="00C25943"/>
    <w:rsid w:val="00C302F0"/>
    <w:rsid w:val="00C33322"/>
    <w:rsid w:val="00C33C4E"/>
    <w:rsid w:val="00C3431C"/>
    <w:rsid w:val="00C356F1"/>
    <w:rsid w:val="00C35F2D"/>
    <w:rsid w:val="00C37AFA"/>
    <w:rsid w:val="00C469CD"/>
    <w:rsid w:val="00C47F74"/>
    <w:rsid w:val="00C528C3"/>
    <w:rsid w:val="00C53B5C"/>
    <w:rsid w:val="00C57A2D"/>
    <w:rsid w:val="00C61073"/>
    <w:rsid w:val="00C66FBD"/>
    <w:rsid w:val="00C7204A"/>
    <w:rsid w:val="00C73FDD"/>
    <w:rsid w:val="00C75DF2"/>
    <w:rsid w:val="00C767B0"/>
    <w:rsid w:val="00C7684F"/>
    <w:rsid w:val="00C76FFD"/>
    <w:rsid w:val="00C777A4"/>
    <w:rsid w:val="00C8255F"/>
    <w:rsid w:val="00C83F58"/>
    <w:rsid w:val="00C84A49"/>
    <w:rsid w:val="00C864BB"/>
    <w:rsid w:val="00C86976"/>
    <w:rsid w:val="00C87BE9"/>
    <w:rsid w:val="00C90E6D"/>
    <w:rsid w:val="00C92537"/>
    <w:rsid w:val="00C93A8E"/>
    <w:rsid w:val="00C93B06"/>
    <w:rsid w:val="00C95D6B"/>
    <w:rsid w:val="00C960F4"/>
    <w:rsid w:val="00CA391C"/>
    <w:rsid w:val="00CA4813"/>
    <w:rsid w:val="00CA58E9"/>
    <w:rsid w:val="00CA67D3"/>
    <w:rsid w:val="00CB04C9"/>
    <w:rsid w:val="00CB0917"/>
    <w:rsid w:val="00CB1161"/>
    <w:rsid w:val="00CB1298"/>
    <w:rsid w:val="00CB2533"/>
    <w:rsid w:val="00CB2B91"/>
    <w:rsid w:val="00CB46C5"/>
    <w:rsid w:val="00CB4F16"/>
    <w:rsid w:val="00CB5444"/>
    <w:rsid w:val="00CB5D71"/>
    <w:rsid w:val="00CB6C70"/>
    <w:rsid w:val="00CB6F78"/>
    <w:rsid w:val="00CC249D"/>
    <w:rsid w:val="00CC3915"/>
    <w:rsid w:val="00CC5185"/>
    <w:rsid w:val="00CC5B16"/>
    <w:rsid w:val="00CC5DFF"/>
    <w:rsid w:val="00CC6B0F"/>
    <w:rsid w:val="00CD17BE"/>
    <w:rsid w:val="00CD1A13"/>
    <w:rsid w:val="00CD1F90"/>
    <w:rsid w:val="00CD4093"/>
    <w:rsid w:val="00CD4C66"/>
    <w:rsid w:val="00CE02FB"/>
    <w:rsid w:val="00CE04D7"/>
    <w:rsid w:val="00CE5851"/>
    <w:rsid w:val="00CE5C1B"/>
    <w:rsid w:val="00CE6EB2"/>
    <w:rsid w:val="00CE7F2E"/>
    <w:rsid w:val="00CF01A9"/>
    <w:rsid w:val="00CF0DAF"/>
    <w:rsid w:val="00CF366A"/>
    <w:rsid w:val="00CF7108"/>
    <w:rsid w:val="00CF76DE"/>
    <w:rsid w:val="00CF7C45"/>
    <w:rsid w:val="00D024A1"/>
    <w:rsid w:val="00D03D0D"/>
    <w:rsid w:val="00D0566B"/>
    <w:rsid w:val="00D06351"/>
    <w:rsid w:val="00D06A03"/>
    <w:rsid w:val="00D06C87"/>
    <w:rsid w:val="00D077EF"/>
    <w:rsid w:val="00D10807"/>
    <w:rsid w:val="00D10EDB"/>
    <w:rsid w:val="00D17CD7"/>
    <w:rsid w:val="00D2005C"/>
    <w:rsid w:val="00D230B2"/>
    <w:rsid w:val="00D23AB2"/>
    <w:rsid w:val="00D3030C"/>
    <w:rsid w:val="00D312B5"/>
    <w:rsid w:val="00D32294"/>
    <w:rsid w:val="00D3323F"/>
    <w:rsid w:val="00D33349"/>
    <w:rsid w:val="00D34CFA"/>
    <w:rsid w:val="00D34D61"/>
    <w:rsid w:val="00D34DD6"/>
    <w:rsid w:val="00D363DC"/>
    <w:rsid w:val="00D370EC"/>
    <w:rsid w:val="00D404CB"/>
    <w:rsid w:val="00D41F9A"/>
    <w:rsid w:val="00D44D90"/>
    <w:rsid w:val="00D4760E"/>
    <w:rsid w:val="00D507C4"/>
    <w:rsid w:val="00D5124B"/>
    <w:rsid w:val="00D51DE6"/>
    <w:rsid w:val="00D56121"/>
    <w:rsid w:val="00D56C60"/>
    <w:rsid w:val="00D627B5"/>
    <w:rsid w:val="00D64601"/>
    <w:rsid w:val="00D655DF"/>
    <w:rsid w:val="00D6662F"/>
    <w:rsid w:val="00D66FEF"/>
    <w:rsid w:val="00D6722C"/>
    <w:rsid w:val="00D71701"/>
    <w:rsid w:val="00D73858"/>
    <w:rsid w:val="00D7501C"/>
    <w:rsid w:val="00D770B8"/>
    <w:rsid w:val="00D80B37"/>
    <w:rsid w:val="00D80B90"/>
    <w:rsid w:val="00D822E4"/>
    <w:rsid w:val="00D859EE"/>
    <w:rsid w:val="00D869D7"/>
    <w:rsid w:val="00D86AB7"/>
    <w:rsid w:val="00D90F6A"/>
    <w:rsid w:val="00D92F8C"/>
    <w:rsid w:val="00D9374F"/>
    <w:rsid w:val="00D96CC7"/>
    <w:rsid w:val="00DA362A"/>
    <w:rsid w:val="00DA3BDE"/>
    <w:rsid w:val="00DA3F67"/>
    <w:rsid w:val="00DA4BF6"/>
    <w:rsid w:val="00DA5709"/>
    <w:rsid w:val="00DA5B65"/>
    <w:rsid w:val="00DB0F12"/>
    <w:rsid w:val="00DB183C"/>
    <w:rsid w:val="00DB26F1"/>
    <w:rsid w:val="00DB7658"/>
    <w:rsid w:val="00DB7BF1"/>
    <w:rsid w:val="00DC0151"/>
    <w:rsid w:val="00DC30C9"/>
    <w:rsid w:val="00DC70BD"/>
    <w:rsid w:val="00DD116B"/>
    <w:rsid w:val="00DD3DC3"/>
    <w:rsid w:val="00DE1101"/>
    <w:rsid w:val="00DE1B44"/>
    <w:rsid w:val="00DE3154"/>
    <w:rsid w:val="00DE37C2"/>
    <w:rsid w:val="00DE5622"/>
    <w:rsid w:val="00DE7257"/>
    <w:rsid w:val="00E003C2"/>
    <w:rsid w:val="00E02268"/>
    <w:rsid w:val="00E0302E"/>
    <w:rsid w:val="00E03521"/>
    <w:rsid w:val="00E04F02"/>
    <w:rsid w:val="00E05247"/>
    <w:rsid w:val="00E06E40"/>
    <w:rsid w:val="00E1201D"/>
    <w:rsid w:val="00E1337C"/>
    <w:rsid w:val="00E146D2"/>
    <w:rsid w:val="00E1537F"/>
    <w:rsid w:val="00E176E8"/>
    <w:rsid w:val="00E2014B"/>
    <w:rsid w:val="00E20777"/>
    <w:rsid w:val="00E207D0"/>
    <w:rsid w:val="00E21539"/>
    <w:rsid w:val="00E21A88"/>
    <w:rsid w:val="00E22088"/>
    <w:rsid w:val="00E22DD1"/>
    <w:rsid w:val="00E2456C"/>
    <w:rsid w:val="00E25F92"/>
    <w:rsid w:val="00E34A71"/>
    <w:rsid w:val="00E354B2"/>
    <w:rsid w:val="00E354F0"/>
    <w:rsid w:val="00E35D4C"/>
    <w:rsid w:val="00E41CA7"/>
    <w:rsid w:val="00E42CA7"/>
    <w:rsid w:val="00E43A4B"/>
    <w:rsid w:val="00E44294"/>
    <w:rsid w:val="00E45FE4"/>
    <w:rsid w:val="00E465C8"/>
    <w:rsid w:val="00E46E7C"/>
    <w:rsid w:val="00E505AB"/>
    <w:rsid w:val="00E50D52"/>
    <w:rsid w:val="00E5296A"/>
    <w:rsid w:val="00E55DC9"/>
    <w:rsid w:val="00E56938"/>
    <w:rsid w:val="00E56BAA"/>
    <w:rsid w:val="00E56D69"/>
    <w:rsid w:val="00E600E6"/>
    <w:rsid w:val="00E60C3A"/>
    <w:rsid w:val="00E61E51"/>
    <w:rsid w:val="00E64F6A"/>
    <w:rsid w:val="00E652F0"/>
    <w:rsid w:val="00E65BED"/>
    <w:rsid w:val="00E668F1"/>
    <w:rsid w:val="00E72536"/>
    <w:rsid w:val="00E72709"/>
    <w:rsid w:val="00E74A8E"/>
    <w:rsid w:val="00E75708"/>
    <w:rsid w:val="00E7608B"/>
    <w:rsid w:val="00E7631F"/>
    <w:rsid w:val="00E80372"/>
    <w:rsid w:val="00E81952"/>
    <w:rsid w:val="00E836FE"/>
    <w:rsid w:val="00E906BA"/>
    <w:rsid w:val="00E91CA7"/>
    <w:rsid w:val="00E9343A"/>
    <w:rsid w:val="00E9464D"/>
    <w:rsid w:val="00E9633C"/>
    <w:rsid w:val="00E96D6E"/>
    <w:rsid w:val="00E97AC6"/>
    <w:rsid w:val="00EA14C7"/>
    <w:rsid w:val="00EA26F7"/>
    <w:rsid w:val="00EA2F2B"/>
    <w:rsid w:val="00EA51EE"/>
    <w:rsid w:val="00EA5E05"/>
    <w:rsid w:val="00EB2743"/>
    <w:rsid w:val="00EB5B1A"/>
    <w:rsid w:val="00EB5D76"/>
    <w:rsid w:val="00EB64DA"/>
    <w:rsid w:val="00EB7B34"/>
    <w:rsid w:val="00EC3475"/>
    <w:rsid w:val="00EC4206"/>
    <w:rsid w:val="00EC4221"/>
    <w:rsid w:val="00EC4680"/>
    <w:rsid w:val="00EC7BC7"/>
    <w:rsid w:val="00ED3930"/>
    <w:rsid w:val="00ED4F71"/>
    <w:rsid w:val="00ED67AE"/>
    <w:rsid w:val="00EE06E2"/>
    <w:rsid w:val="00EE300B"/>
    <w:rsid w:val="00EE5509"/>
    <w:rsid w:val="00EE6B14"/>
    <w:rsid w:val="00EF008D"/>
    <w:rsid w:val="00EF0177"/>
    <w:rsid w:val="00EF0304"/>
    <w:rsid w:val="00EF0CE7"/>
    <w:rsid w:val="00EF12C2"/>
    <w:rsid w:val="00EF6F94"/>
    <w:rsid w:val="00EF768E"/>
    <w:rsid w:val="00F02F4B"/>
    <w:rsid w:val="00F046E6"/>
    <w:rsid w:val="00F05D20"/>
    <w:rsid w:val="00F0616F"/>
    <w:rsid w:val="00F06D08"/>
    <w:rsid w:val="00F10162"/>
    <w:rsid w:val="00F11A3E"/>
    <w:rsid w:val="00F121F6"/>
    <w:rsid w:val="00F15759"/>
    <w:rsid w:val="00F178FC"/>
    <w:rsid w:val="00F22817"/>
    <w:rsid w:val="00F251BA"/>
    <w:rsid w:val="00F252C5"/>
    <w:rsid w:val="00F25559"/>
    <w:rsid w:val="00F25E72"/>
    <w:rsid w:val="00F31D3B"/>
    <w:rsid w:val="00F350DE"/>
    <w:rsid w:val="00F35D17"/>
    <w:rsid w:val="00F35D7F"/>
    <w:rsid w:val="00F35D8E"/>
    <w:rsid w:val="00F3662B"/>
    <w:rsid w:val="00F408FC"/>
    <w:rsid w:val="00F40C39"/>
    <w:rsid w:val="00F41009"/>
    <w:rsid w:val="00F4268F"/>
    <w:rsid w:val="00F46651"/>
    <w:rsid w:val="00F47DEE"/>
    <w:rsid w:val="00F5116B"/>
    <w:rsid w:val="00F54C04"/>
    <w:rsid w:val="00F54E5F"/>
    <w:rsid w:val="00F569DA"/>
    <w:rsid w:val="00F57D30"/>
    <w:rsid w:val="00F60CAE"/>
    <w:rsid w:val="00F627E5"/>
    <w:rsid w:val="00F668FF"/>
    <w:rsid w:val="00F66D54"/>
    <w:rsid w:val="00F67ABF"/>
    <w:rsid w:val="00F70547"/>
    <w:rsid w:val="00F70636"/>
    <w:rsid w:val="00F73CDF"/>
    <w:rsid w:val="00F7425E"/>
    <w:rsid w:val="00F755B3"/>
    <w:rsid w:val="00F77513"/>
    <w:rsid w:val="00F776E8"/>
    <w:rsid w:val="00F779CE"/>
    <w:rsid w:val="00F813BB"/>
    <w:rsid w:val="00F81953"/>
    <w:rsid w:val="00F825E6"/>
    <w:rsid w:val="00F838BD"/>
    <w:rsid w:val="00F84149"/>
    <w:rsid w:val="00F90912"/>
    <w:rsid w:val="00F912E1"/>
    <w:rsid w:val="00F932C7"/>
    <w:rsid w:val="00F93C9E"/>
    <w:rsid w:val="00F95BB7"/>
    <w:rsid w:val="00FA0599"/>
    <w:rsid w:val="00FA0FAB"/>
    <w:rsid w:val="00FA18F3"/>
    <w:rsid w:val="00FA20E1"/>
    <w:rsid w:val="00FA21F4"/>
    <w:rsid w:val="00FA33DB"/>
    <w:rsid w:val="00FA49AE"/>
    <w:rsid w:val="00FA6618"/>
    <w:rsid w:val="00FA7359"/>
    <w:rsid w:val="00FB2353"/>
    <w:rsid w:val="00FB3967"/>
    <w:rsid w:val="00FB7476"/>
    <w:rsid w:val="00FB7874"/>
    <w:rsid w:val="00FC0D1E"/>
    <w:rsid w:val="00FC139F"/>
    <w:rsid w:val="00FC16A8"/>
    <w:rsid w:val="00FC262D"/>
    <w:rsid w:val="00FC2789"/>
    <w:rsid w:val="00FC37C8"/>
    <w:rsid w:val="00FC3C99"/>
    <w:rsid w:val="00FD0BE7"/>
    <w:rsid w:val="00FD1206"/>
    <w:rsid w:val="00FD12EF"/>
    <w:rsid w:val="00FD17E6"/>
    <w:rsid w:val="00FD2161"/>
    <w:rsid w:val="00FD2223"/>
    <w:rsid w:val="00FD49F1"/>
    <w:rsid w:val="00FD4C3B"/>
    <w:rsid w:val="00FD4D87"/>
    <w:rsid w:val="00FD6527"/>
    <w:rsid w:val="00FD69BA"/>
    <w:rsid w:val="00FD762D"/>
    <w:rsid w:val="00FE11CE"/>
    <w:rsid w:val="00FE158A"/>
    <w:rsid w:val="00FE3C96"/>
    <w:rsid w:val="00FE48A9"/>
    <w:rsid w:val="00FE5938"/>
    <w:rsid w:val="00FE67C3"/>
    <w:rsid w:val="00FF328A"/>
    <w:rsid w:val="00FF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2445FE8C-D90F-47A8-B48D-25AF1A113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257"/>
    <w:rPr>
      <w:rFonts w:ascii="Arial" w:hAnsi="Arial"/>
      <w:szCs w:val="20"/>
    </w:rPr>
  </w:style>
  <w:style w:type="paragraph" w:styleId="Titre1">
    <w:name w:val="heading 1"/>
    <w:basedOn w:val="Normal"/>
    <w:next w:val="Normal"/>
    <w:link w:val="Titre1Car"/>
    <w:qFormat/>
    <w:rsid w:val="00DE7257"/>
    <w:pPr>
      <w:numPr>
        <w:numId w:val="3"/>
      </w:num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Cs w:val="22"/>
    </w:rPr>
  </w:style>
  <w:style w:type="paragraph" w:styleId="Titre2">
    <w:name w:val="heading 2"/>
    <w:basedOn w:val="Normal"/>
    <w:next w:val="Normal"/>
    <w:link w:val="Titre2Car"/>
    <w:unhideWhenUsed/>
    <w:qFormat/>
    <w:rsid w:val="00DE7257"/>
    <w:pPr>
      <w:numPr>
        <w:ilvl w:val="1"/>
        <w:numId w:val="3"/>
      </w:num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Cs w:val="18"/>
    </w:rPr>
  </w:style>
  <w:style w:type="paragraph" w:styleId="Titre3">
    <w:name w:val="heading 3"/>
    <w:basedOn w:val="Normal"/>
    <w:next w:val="Normal"/>
    <w:link w:val="Titre3Car"/>
    <w:unhideWhenUsed/>
    <w:qFormat/>
    <w:rsid w:val="00BB6C94"/>
    <w:pPr>
      <w:numPr>
        <w:ilvl w:val="2"/>
        <w:numId w:val="3"/>
      </w:numPr>
      <w:spacing w:before="300" w:after="0"/>
      <w:outlineLvl w:val="2"/>
    </w:pPr>
    <w:rPr>
      <w:caps/>
      <w:color w:val="243F60" w:themeColor="accent1" w:themeShade="7F"/>
      <w:spacing w:val="15"/>
      <w:szCs w:val="22"/>
    </w:rPr>
  </w:style>
  <w:style w:type="paragraph" w:styleId="Titre4">
    <w:name w:val="heading 4"/>
    <w:basedOn w:val="Normal"/>
    <w:next w:val="Normal"/>
    <w:link w:val="Titre4Car"/>
    <w:unhideWhenUsed/>
    <w:qFormat/>
    <w:rsid w:val="0053542E"/>
    <w:pPr>
      <w:numPr>
        <w:ilvl w:val="3"/>
        <w:numId w:val="3"/>
      </w:num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Titre5">
    <w:name w:val="heading 5"/>
    <w:basedOn w:val="Normal"/>
    <w:next w:val="Normal"/>
    <w:link w:val="Titre5Car"/>
    <w:unhideWhenUsed/>
    <w:qFormat/>
    <w:rsid w:val="0053542E"/>
    <w:pPr>
      <w:numPr>
        <w:ilvl w:val="4"/>
        <w:numId w:val="3"/>
      </w:num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Titre6">
    <w:name w:val="heading 6"/>
    <w:basedOn w:val="Normal"/>
    <w:next w:val="Normal"/>
    <w:link w:val="Titre6Car"/>
    <w:unhideWhenUsed/>
    <w:qFormat/>
    <w:rsid w:val="0053542E"/>
    <w:pPr>
      <w:numPr>
        <w:ilvl w:val="5"/>
        <w:numId w:val="3"/>
      </w:num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Titre7">
    <w:name w:val="heading 7"/>
    <w:basedOn w:val="Normal"/>
    <w:next w:val="Normal"/>
    <w:link w:val="Titre7Car"/>
    <w:unhideWhenUsed/>
    <w:qFormat/>
    <w:rsid w:val="0053542E"/>
    <w:pPr>
      <w:numPr>
        <w:ilvl w:val="6"/>
        <w:numId w:val="3"/>
      </w:num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Titre8">
    <w:name w:val="heading 8"/>
    <w:basedOn w:val="Normal"/>
    <w:next w:val="Normal"/>
    <w:link w:val="Titre8Car"/>
    <w:unhideWhenUsed/>
    <w:qFormat/>
    <w:rsid w:val="0053542E"/>
    <w:pPr>
      <w:numPr>
        <w:ilvl w:val="7"/>
        <w:numId w:val="3"/>
      </w:numPr>
      <w:spacing w:before="3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nhideWhenUsed/>
    <w:qFormat/>
    <w:rsid w:val="0053542E"/>
    <w:pPr>
      <w:numPr>
        <w:ilvl w:val="8"/>
        <w:numId w:val="3"/>
      </w:num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nhideWhenUsed/>
    <w:rsid w:val="00FE15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E158A"/>
  </w:style>
  <w:style w:type="paragraph" w:styleId="Pieddepage">
    <w:name w:val="footer"/>
    <w:basedOn w:val="Normal"/>
    <w:link w:val="PieddepageCar"/>
    <w:unhideWhenUsed/>
    <w:rsid w:val="00FE15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FE158A"/>
  </w:style>
  <w:style w:type="paragraph" w:styleId="Textedebulles">
    <w:name w:val="Balloon Text"/>
    <w:basedOn w:val="Normal"/>
    <w:link w:val="TextedebullesCar"/>
    <w:semiHidden/>
    <w:unhideWhenUsed/>
    <w:rsid w:val="00FE15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158A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rsid w:val="00DE7257"/>
    <w:rPr>
      <w:rFonts w:ascii="Arial" w:hAnsi="Arial"/>
      <w:b/>
      <w:bCs/>
      <w:caps/>
      <w:color w:val="FFFFFF" w:themeColor="background1"/>
      <w:spacing w:val="15"/>
      <w:shd w:val="clear" w:color="auto" w:fill="4F81BD" w:themeFill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3542E"/>
    <w:pPr>
      <w:outlineLvl w:val="9"/>
    </w:pPr>
  </w:style>
  <w:style w:type="character" w:styleId="Textedelespacerserv">
    <w:name w:val="Placeholder Text"/>
    <w:basedOn w:val="Policepardfaut"/>
    <w:uiPriority w:val="99"/>
    <w:semiHidden/>
    <w:rsid w:val="00401767"/>
    <w:rPr>
      <w:color w:val="808080"/>
    </w:rPr>
  </w:style>
  <w:style w:type="paragraph" w:styleId="TM1">
    <w:name w:val="toc 1"/>
    <w:basedOn w:val="Normal"/>
    <w:next w:val="Normal"/>
    <w:autoRedefine/>
    <w:uiPriority w:val="39"/>
    <w:unhideWhenUsed/>
    <w:qFormat/>
    <w:rsid w:val="00F54E5F"/>
    <w:pPr>
      <w:tabs>
        <w:tab w:val="left" w:pos="440"/>
        <w:tab w:val="right" w:leader="dot" w:pos="9060"/>
      </w:tabs>
      <w:spacing w:before="120" w:after="120"/>
      <w:jc w:val="center"/>
    </w:pPr>
    <w:rPr>
      <w:rFonts w:asciiTheme="minorHAnsi" w:hAnsiTheme="minorHAnsi" w:cstheme="minorHAnsi"/>
      <w:b/>
      <w:bCs/>
      <w:caps/>
    </w:rPr>
  </w:style>
  <w:style w:type="paragraph" w:styleId="Sansinterligne">
    <w:name w:val="No Spacing"/>
    <w:basedOn w:val="Normal"/>
    <w:link w:val="SansinterligneCar"/>
    <w:uiPriority w:val="1"/>
    <w:qFormat/>
    <w:rsid w:val="0053542E"/>
    <w:pPr>
      <w:spacing w:before="0" w:after="0" w:line="240" w:lineRule="auto"/>
    </w:pPr>
  </w:style>
  <w:style w:type="character" w:customStyle="1" w:styleId="Titre2Car">
    <w:name w:val="Titre 2 Car"/>
    <w:basedOn w:val="Policepardfaut"/>
    <w:link w:val="Titre2"/>
    <w:rsid w:val="00DE7257"/>
    <w:rPr>
      <w:rFonts w:ascii="Arial" w:hAnsi="Arial"/>
      <w:caps/>
      <w:spacing w:val="15"/>
      <w:szCs w:val="18"/>
      <w:shd w:val="clear" w:color="auto" w:fill="DBE5F1" w:themeFill="accent1" w:themeFillTint="33"/>
    </w:rPr>
  </w:style>
  <w:style w:type="character" w:customStyle="1" w:styleId="Titre3Car">
    <w:name w:val="Titre 3 Car"/>
    <w:basedOn w:val="Policepardfaut"/>
    <w:link w:val="Titre3"/>
    <w:rsid w:val="00BB6C94"/>
    <w:rPr>
      <w:rFonts w:ascii="Arial" w:hAnsi="Arial"/>
      <w:caps/>
      <w:color w:val="243F60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rsid w:val="0053542E"/>
    <w:rPr>
      <w:rFonts w:ascii="Arial" w:hAnsi="Arial"/>
      <w:caps/>
      <w:color w:val="365F91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rsid w:val="0053542E"/>
    <w:rPr>
      <w:rFonts w:ascii="Arial" w:hAnsi="Arial"/>
      <w:caps/>
      <w:color w:val="365F91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rsid w:val="0053542E"/>
    <w:rPr>
      <w:rFonts w:ascii="Arial" w:hAnsi="Arial"/>
      <w:caps/>
      <w:color w:val="365F91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rsid w:val="0053542E"/>
    <w:rPr>
      <w:rFonts w:ascii="Arial" w:hAnsi="Arial"/>
      <w:caps/>
      <w:color w:val="365F91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rsid w:val="0053542E"/>
    <w:rPr>
      <w:rFonts w:ascii="Arial" w:hAnsi="Arial"/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rsid w:val="0053542E"/>
    <w:rPr>
      <w:rFonts w:ascii="Arial" w:hAnsi="Arial"/>
      <w:i/>
      <w:caps/>
      <w:spacing w:val="10"/>
      <w:sz w:val="18"/>
      <w:szCs w:val="18"/>
    </w:rPr>
  </w:style>
  <w:style w:type="paragraph" w:customStyle="1" w:styleId="Column">
    <w:name w:val="Column"/>
    <w:basedOn w:val="Normal"/>
    <w:semiHidden/>
    <w:rsid w:val="00EB64DA"/>
    <w:pPr>
      <w:spacing w:after="0" w:line="240" w:lineRule="auto"/>
      <w:jc w:val="both"/>
    </w:pPr>
    <w:rPr>
      <w:rFonts w:eastAsia="Times New Roman" w:cs="Times New Roman"/>
      <w:lang w:eastAsia="fr-FR"/>
    </w:rPr>
  </w:style>
  <w:style w:type="paragraph" w:customStyle="1" w:styleId="TitreED">
    <w:name w:val="Titre ED"/>
    <w:basedOn w:val="Normal"/>
    <w:semiHidden/>
    <w:rsid w:val="00EB64DA"/>
    <w:pPr>
      <w:keepNext/>
      <w:numPr>
        <w:numId w:val="1"/>
      </w:numPr>
      <w:pBdr>
        <w:bottom w:val="single" w:sz="4" w:space="1" w:color="auto"/>
      </w:pBdr>
      <w:spacing w:after="60" w:line="240" w:lineRule="auto"/>
      <w:ind w:left="0" w:firstLine="0"/>
      <w:jc w:val="both"/>
      <w:outlineLvl w:val="1"/>
    </w:pPr>
    <w:rPr>
      <w:rFonts w:ascii="Times New Roman" w:eastAsia="Times New Roman" w:hAnsi="Times New Roman" w:cs="Times New Roman"/>
      <w:b/>
      <w:sz w:val="24"/>
      <w:lang w:eastAsia="fr-FR"/>
    </w:rPr>
  </w:style>
  <w:style w:type="paragraph" w:styleId="Corpsdetexte2">
    <w:name w:val="Body Text 2"/>
    <w:basedOn w:val="Normal"/>
    <w:link w:val="Corpsdetexte2Car"/>
    <w:semiHidden/>
    <w:rsid w:val="00EB64DA"/>
    <w:pPr>
      <w:spacing w:after="0" w:line="480" w:lineRule="auto"/>
      <w:jc w:val="both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Corpsdetexte2Car">
    <w:name w:val="Corps de texte 2 Car"/>
    <w:basedOn w:val="Policepardfaut"/>
    <w:link w:val="Corpsdetexte2"/>
    <w:semiHidden/>
    <w:rsid w:val="00EB64DA"/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TitreED2">
    <w:name w:val="Titre ED 2"/>
    <w:basedOn w:val="TitreED"/>
    <w:semiHidden/>
    <w:rsid w:val="00EB64DA"/>
    <w:pPr>
      <w:numPr>
        <w:ilvl w:val="1"/>
      </w:numPr>
      <w:tabs>
        <w:tab w:val="clear" w:pos="1440"/>
        <w:tab w:val="num" w:pos="360"/>
      </w:tabs>
      <w:ind w:left="0" w:firstLine="0"/>
    </w:pPr>
  </w:style>
  <w:style w:type="paragraph" w:customStyle="1" w:styleId="TitreED3">
    <w:name w:val="Titre ED 3"/>
    <w:basedOn w:val="TitreED"/>
    <w:semiHidden/>
    <w:rsid w:val="00EB64DA"/>
    <w:pPr>
      <w:numPr>
        <w:ilvl w:val="2"/>
      </w:numPr>
      <w:tabs>
        <w:tab w:val="clear" w:pos="2160"/>
        <w:tab w:val="num" w:pos="360"/>
      </w:tabs>
      <w:ind w:left="0" w:firstLine="0"/>
    </w:pPr>
  </w:style>
  <w:style w:type="paragraph" w:customStyle="1" w:styleId="TitreED4">
    <w:name w:val="Titre ED 4"/>
    <w:basedOn w:val="TitreED"/>
    <w:semiHidden/>
    <w:rsid w:val="00EB64DA"/>
    <w:pPr>
      <w:numPr>
        <w:ilvl w:val="3"/>
      </w:numPr>
      <w:tabs>
        <w:tab w:val="clear" w:pos="2880"/>
        <w:tab w:val="num" w:pos="360"/>
      </w:tabs>
      <w:ind w:left="0" w:firstLine="0"/>
    </w:pPr>
  </w:style>
  <w:style w:type="paragraph" w:customStyle="1" w:styleId="TitreED6">
    <w:name w:val="Titre ED 6"/>
    <w:basedOn w:val="TitreED"/>
    <w:semiHidden/>
    <w:rsid w:val="00EB64DA"/>
    <w:pPr>
      <w:numPr>
        <w:ilvl w:val="4"/>
      </w:numPr>
      <w:tabs>
        <w:tab w:val="clear" w:pos="3600"/>
        <w:tab w:val="num" w:pos="360"/>
      </w:tabs>
      <w:ind w:left="0" w:firstLine="0"/>
    </w:pPr>
  </w:style>
  <w:style w:type="numbering" w:styleId="111111">
    <w:name w:val="Outline List 2"/>
    <w:basedOn w:val="Aucuneliste"/>
    <w:semiHidden/>
    <w:rsid w:val="00EB64DA"/>
    <w:pPr>
      <w:numPr>
        <w:numId w:val="2"/>
      </w:numPr>
    </w:pPr>
  </w:style>
  <w:style w:type="paragraph" w:customStyle="1" w:styleId="CarCar">
    <w:name w:val="Car Car"/>
    <w:basedOn w:val="Normal"/>
    <w:semiHidden/>
    <w:rsid w:val="00EB64DA"/>
    <w:pPr>
      <w:spacing w:after="160" w:line="240" w:lineRule="exact"/>
    </w:pPr>
    <w:rPr>
      <w:rFonts w:ascii="Verdana" w:eastAsia="Times New Roman" w:hAnsi="Verdana" w:cs="Times New Roman"/>
      <w:sz w:val="20"/>
    </w:rPr>
  </w:style>
  <w:style w:type="paragraph" w:styleId="TM2">
    <w:name w:val="toc 2"/>
    <w:basedOn w:val="Normal"/>
    <w:next w:val="Normal"/>
    <w:autoRedefine/>
    <w:uiPriority w:val="39"/>
    <w:qFormat/>
    <w:rsid w:val="00EB64DA"/>
    <w:pPr>
      <w:spacing w:before="0" w:after="0"/>
      <w:ind w:left="220"/>
    </w:pPr>
    <w:rPr>
      <w:rFonts w:asciiTheme="minorHAnsi" w:hAnsiTheme="minorHAnsi" w:cstheme="minorHAnsi"/>
      <w:smallCaps/>
      <w:sz w:val="20"/>
    </w:rPr>
  </w:style>
  <w:style w:type="paragraph" w:styleId="TM3">
    <w:name w:val="toc 3"/>
    <w:basedOn w:val="Normal"/>
    <w:next w:val="Normal"/>
    <w:autoRedefine/>
    <w:uiPriority w:val="39"/>
    <w:qFormat/>
    <w:rsid w:val="00EB64DA"/>
    <w:pPr>
      <w:spacing w:before="0" w:after="0"/>
      <w:ind w:left="440"/>
    </w:pPr>
    <w:rPr>
      <w:rFonts w:asciiTheme="minorHAnsi" w:hAnsiTheme="minorHAnsi" w:cstheme="minorHAnsi"/>
      <w:i/>
      <w:iCs/>
      <w:sz w:val="20"/>
    </w:rPr>
  </w:style>
  <w:style w:type="paragraph" w:styleId="TM4">
    <w:name w:val="toc 4"/>
    <w:basedOn w:val="Normal"/>
    <w:next w:val="Normal"/>
    <w:autoRedefine/>
    <w:uiPriority w:val="39"/>
    <w:rsid w:val="00EB64DA"/>
    <w:pPr>
      <w:spacing w:before="0"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M5">
    <w:name w:val="toc 5"/>
    <w:basedOn w:val="Normal"/>
    <w:next w:val="Normal"/>
    <w:autoRedefine/>
    <w:uiPriority w:val="39"/>
    <w:rsid w:val="00EB64DA"/>
    <w:pPr>
      <w:spacing w:before="0"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M6">
    <w:name w:val="toc 6"/>
    <w:basedOn w:val="Normal"/>
    <w:next w:val="Normal"/>
    <w:autoRedefine/>
    <w:uiPriority w:val="39"/>
    <w:rsid w:val="00EB64DA"/>
    <w:pPr>
      <w:spacing w:before="0"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M7">
    <w:name w:val="toc 7"/>
    <w:basedOn w:val="Normal"/>
    <w:next w:val="Normal"/>
    <w:autoRedefine/>
    <w:uiPriority w:val="39"/>
    <w:rsid w:val="00EB64DA"/>
    <w:pPr>
      <w:spacing w:before="0"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M8">
    <w:name w:val="toc 8"/>
    <w:basedOn w:val="Normal"/>
    <w:next w:val="Normal"/>
    <w:autoRedefine/>
    <w:uiPriority w:val="39"/>
    <w:rsid w:val="00EB64DA"/>
    <w:pPr>
      <w:spacing w:before="0"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M9">
    <w:name w:val="toc 9"/>
    <w:basedOn w:val="Normal"/>
    <w:next w:val="Normal"/>
    <w:autoRedefine/>
    <w:uiPriority w:val="39"/>
    <w:rsid w:val="00EB64DA"/>
    <w:pPr>
      <w:spacing w:before="0" w:after="0"/>
      <w:ind w:left="1760"/>
    </w:pPr>
    <w:rPr>
      <w:rFonts w:asciiTheme="minorHAnsi" w:hAnsiTheme="minorHAnsi" w:cstheme="minorHAnsi"/>
      <w:sz w:val="18"/>
      <w:szCs w:val="18"/>
    </w:rPr>
  </w:style>
  <w:style w:type="character" w:styleId="Lienhypertexte">
    <w:name w:val="Hyperlink"/>
    <w:basedOn w:val="Policepardfaut"/>
    <w:uiPriority w:val="99"/>
    <w:rsid w:val="00EB64DA"/>
    <w:rPr>
      <w:color w:val="0000FF"/>
      <w:u w:val="single"/>
    </w:rPr>
  </w:style>
  <w:style w:type="character" w:styleId="Numrodepage">
    <w:name w:val="page number"/>
    <w:basedOn w:val="Policepardfaut"/>
    <w:rsid w:val="00EB64DA"/>
  </w:style>
  <w:style w:type="paragraph" w:styleId="NormalWeb">
    <w:name w:val="Normal (Web)"/>
    <w:basedOn w:val="Normal"/>
    <w:uiPriority w:val="99"/>
    <w:rsid w:val="00EB64D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33"/>
      <w:sz w:val="18"/>
      <w:szCs w:val="18"/>
      <w:lang w:eastAsia="fr-FR"/>
    </w:rPr>
  </w:style>
  <w:style w:type="paragraph" w:customStyle="1" w:styleId="jusspec8">
    <w:name w:val="jusspec8"/>
    <w:basedOn w:val="Normal"/>
    <w:semiHidden/>
    <w:rsid w:val="00EB64DA"/>
    <w:pPr>
      <w:spacing w:before="100" w:beforeAutospacing="1" w:after="100" w:afterAutospacing="1" w:line="240" w:lineRule="auto"/>
      <w:jc w:val="both"/>
    </w:pPr>
    <w:rPr>
      <w:rFonts w:ascii="Verdana" w:eastAsia="Times New Roman" w:hAnsi="Verdana" w:cs="Times New Roman"/>
      <w:sz w:val="16"/>
      <w:szCs w:val="16"/>
      <w:lang w:eastAsia="fr-FR"/>
    </w:rPr>
  </w:style>
  <w:style w:type="character" w:customStyle="1" w:styleId="jusspec81">
    <w:name w:val="jusspec81"/>
    <w:basedOn w:val="Policepardfaut"/>
    <w:semiHidden/>
    <w:rsid w:val="00EB64DA"/>
    <w:rPr>
      <w:rFonts w:ascii="Verdana" w:hAnsi="Verdana" w:hint="default"/>
      <w:sz w:val="16"/>
      <w:szCs w:val="16"/>
    </w:rPr>
  </w:style>
  <w:style w:type="paragraph" w:styleId="Explorateurdedocuments">
    <w:name w:val="Document Map"/>
    <w:basedOn w:val="Normal"/>
    <w:link w:val="ExplorateurdedocumentsCar"/>
    <w:semiHidden/>
    <w:rsid w:val="00EB64DA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lang w:eastAsia="fr-FR"/>
    </w:rPr>
  </w:style>
  <w:style w:type="character" w:customStyle="1" w:styleId="ExplorateurdedocumentsCar">
    <w:name w:val="Explorateur de documents Car"/>
    <w:basedOn w:val="Policepardfaut"/>
    <w:link w:val="Explorateurdedocuments"/>
    <w:semiHidden/>
    <w:rsid w:val="00EB64DA"/>
    <w:rPr>
      <w:rFonts w:ascii="Tahoma" w:eastAsia="Times New Roman" w:hAnsi="Tahoma" w:cs="Tahoma"/>
      <w:sz w:val="20"/>
      <w:szCs w:val="20"/>
      <w:shd w:val="clear" w:color="auto" w:fill="000080"/>
      <w:lang w:eastAsia="fr-FR"/>
    </w:rPr>
  </w:style>
  <w:style w:type="character" w:styleId="Marquedecommentaire">
    <w:name w:val="annotation reference"/>
    <w:basedOn w:val="Policepardfaut"/>
    <w:semiHidden/>
    <w:rsid w:val="00EB64DA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rsid w:val="00EB64DA"/>
    <w:pPr>
      <w:spacing w:after="0" w:line="240" w:lineRule="auto"/>
    </w:pPr>
    <w:rPr>
      <w:rFonts w:ascii="Times New Roman" w:eastAsia="Times New Roman" w:hAnsi="Times New Roman" w:cs="Times New Roman"/>
      <w:sz w:val="20"/>
      <w:lang w:eastAsia="fr-FR"/>
    </w:rPr>
  </w:style>
  <w:style w:type="character" w:customStyle="1" w:styleId="CommentaireCar">
    <w:name w:val="Commentaire Car"/>
    <w:basedOn w:val="Policepardfaut"/>
    <w:link w:val="Commentaire"/>
    <w:semiHidden/>
    <w:rsid w:val="00EB64DA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Objetducommentaire">
    <w:name w:val="annotation subject"/>
    <w:basedOn w:val="Commentaire"/>
    <w:next w:val="Commentaire"/>
    <w:link w:val="ObjetducommentaireCar"/>
    <w:semiHidden/>
    <w:rsid w:val="00EB64D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EB64DA"/>
    <w:rPr>
      <w:rFonts w:ascii="Times New Roman" w:eastAsia="Times New Roman" w:hAnsi="Times New Roman" w:cs="Times New Roman"/>
      <w:b/>
      <w:bCs/>
      <w:sz w:val="20"/>
      <w:szCs w:val="20"/>
      <w:lang w:eastAsia="fr-FR"/>
    </w:rPr>
  </w:style>
  <w:style w:type="paragraph" w:customStyle="1" w:styleId="TitreDoc">
    <w:name w:val="TitreDoc"/>
    <w:basedOn w:val="Textebrut"/>
    <w:rsid w:val="00EB64DA"/>
    <w:pPr>
      <w:jc w:val="center"/>
    </w:pPr>
    <w:rPr>
      <w:rFonts w:ascii="Times New Roman" w:hAnsi="Times New Roman"/>
      <w:b/>
      <w:color w:val="000080"/>
      <w:sz w:val="36"/>
    </w:rPr>
  </w:style>
  <w:style w:type="character" w:styleId="Lienhypertextesuivivisit">
    <w:name w:val="FollowedHyperlink"/>
    <w:basedOn w:val="Policepardfaut"/>
    <w:rsid w:val="00EB64DA"/>
    <w:rPr>
      <w:color w:val="800080"/>
      <w:u w:val="single"/>
    </w:rPr>
  </w:style>
  <w:style w:type="paragraph" w:styleId="Titre">
    <w:name w:val="Title"/>
    <w:basedOn w:val="Normal"/>
    <w:next w:val="Normal"/>
    <w:link w:val="TitreCar"/>
    <w:qFormat/>
    <w:rsid w:val="0053542E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rsid w:val="0053542E"/>
    <w:rPr>
      <w:caps/>
      <w:color w:val="4F81BD" w:themeColor="accent1"/>
      <w:spacing w:val="10"/>
      <w:kern w:val="28"/>
      <w:sz w:val="52"/>
      <w:szCs w:val="52"/>
    </w:rPr>
  </w:style>
  <w:style w:type="paragraph" w:styleId="Textebrut">
    <w:name w:val="Plain Text"/>
    <w:basedOn w:val="Normal"/>
    <w:link w:val="TextebrutCar"/>
    <w:rsid w:val="00EB64DA"/>
    <w:pPr>
      <w:spacing w:after="0" w:line="240" w:lineRule="auto"/>
    </w:pPr>
    <w:rPr>
      <w:rFonts w:ascii="Courier New" w:eastAsia="Times New Roman" w:hAnsi="Courier New" w:cs="Courier New"/>
      <w:sz w:val="20"/>
      <w:lang w:eastAsia="fr-FR"/>
    </w:rPr>
  </w:style>
  <w:style w:type="character" w:customStyle="1" w:styleId="TextebrutCar">
    <w:name w:val="Texte brut Car"/>
    <w:basedOn w:val="Policepardfaut"/>
    <w:link w:val="Textebrut"/>
    <w:rsid w:val="00EB64DA"/>
    <w:rPr>
      <w:rFonts w:ascii="Courier New" w:eastAsia="Times New Roman" w:hAnsi="Courier New" w:cs="Courier New"/>
      <w:sz w:val="20"/>
      <w:szCs w:val="20"/>
      <w:lang w:eastAsia="fr-FR"/>
    </w:rPr>
  </w:style>
  <w:style w:type="table" w:styleId="Grilledutableau">
    <w:name w:val="Table Grid"/>
    <w:basedOn w:val="TableauNormal"/>
    <w:uiPriority w:val="39"/>
    <w:rsid w:val="00EB64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semiHidden/>
    <w:rsid w:val="00EB64DA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2">
    <w:name w:val="index 2"/>
    <w:basedOn w:val="Normal"/>
    <w:next w:val="Normal"/>
    <w:autoRedefine/>
    <w:semiHidden/>
    <w:rsid w:val="00EB64DA"/>
    <w:pPr>
      <w:spacing w:after="0" w:line="240" w:lineRule="auto"/>
      <w:ind w:left="48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3">
    <w:name w:val="index 3"/>
    <w:basedOn w:val="Normal"/>
    <w:next w:val="Normal"/>
    <w:autoRedefine/>
    <w:semiHidden/>
    <w:rsid w:val="00EB64DA"/>
    <w:pPr>
      <w:spacing w:after="0" w:line="240" w:lineRule="auto"/>
      <w:ind w:left="72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4">
    <w:name w:val="index 4"/>
    <w:basedOn w:val="Normal"/>
    <w:next w:val="Normal"/>
    <w:autoRedefine/>
    <w:semiHidden/>
    <w:rsid w:val="00EB64DA"/>
    <w:pPr>
      <w:spacing w:after="0" w:line="240" w:lineRule="auto"/>
      <w:ind w:left="96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5">
    <w:name w:val="index 5"/>
    <w:basedOn w:val="Normal"/>
    <w:next w:val="Normal"/>
    <w:autoRedefine/>
    <w:semiHidden/>
    <w:rsid w:val="00EB64DA"/>
    <w:pPr>
      <w:spacing w:after="0" w:line="240" w:lineRule="auto"/>
      <w:ind w:left="120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6">
    <w:name w:val="index 6"/>
    <w:basedOn w:val="Normal"/>
    <w:next w:val="Normal"/>
    <w:autoRedefine/>
    <w:semiHidden/>
    <w:rsid w:val="00EB64DA"/>
    <w:pPr>
      <w:spacing w:after="0" w:line="240" w:lineRule="auto"/>
      <w:ind w:left="144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7">
    <w:name w:val="index 7"/>
    <w:basedOn w:val="Normal"/>
    <w:next w:val="Normal"/>
    <w:autoRedefine/>
    <w:semiHidden/>
    <w:rsid w:val="00EB64DA"/>
    <w:pPr>
      <w:spacing w:after="0" w:line="240" w:lineRule="auto"/>
      <w:ind w:left="168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8">
    <w:name w:val="index 8"/>
    <w:basedOn w:val="Normal"/>
    <w:next w:val="Normal"/>
    <w:autoRedefine/>
    <w:semiHidden/>
    <w:rsid w:val="00EB64DA"/>
    <w:pPr>
      <w:spacing w:after="0" w:line="240" w:lineRule="auto"/>
      <w:ind w:left="192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Index9">
    <w:name w:val="index 9"/>
    <w:basedOn w:val="Normal"/>
    <w:next w:val="Normal"/>
    <w:autoRedefine/>
    <w:semiHidden/>
    <w:rsid w:val="00EB64DA"/>
    <w:pPr>
      <w:spacing w:after="0" w:line="240" w:lineRule="auto"/>
      <w:ind w:left="2160" w:hanging="240"/>
    </w:pPr>
    <w:rPr>
      <w:rFonts w:ascii="Times New Roman" w:eastAsia="Times New Roman" w:hAnsi="Times New Roman" w:cs="Times New Roman"/>
      <w:sz w:val="18"/>
      <w:szCs w:val="18"/>
      <w:lang w:eastAsia="fr-FR"/>
    </w:rPr>
  </w:style>
  <w:style w:type="paragraph" w:styleId="Titreindex">
    <w:name w:val="index heading"/>
    <w:basedOn w:val="Normal"/>
    <w:next w:val="Index1"/>
    <w:semiHidden/>
    <w:rsid w:val="00EB64DA"/>
    <w:pPr>
      <w:spacing w:before="240" w:after="120" w:line="240" w:lineRule="auto"/>
      <w:jc w:val="center"/>
    </w:pPr>
    <w:rPr>
      <w:rFonts w:ascii="Times New Roman" w:eastAsia="Times New Roman" w:hAnsi="Times New Roman" w:cs="Times New Roman"/>
      <w:b/>
      <w:bCs/>
      <w:sz w:val="26"/>
      <w:szCs w:val="26"/>
      <w:lang w:eastAsia="fr-FR"/>
    </w:rPr>
  </w:style>
  <w:style w:type="paragraph" w:styleId="Paragraphedeliste">
    <w:name w:val="List Paragraph"/>
    <w:basedOn w:val="Normal"/>
    <w:uiPriority w:val="34"/>
    <w:qFormat/>
    <w:rsid w:val="0053542E"/>
    <w:pPr>
      <w:ind w:left="720"/>
      <w:contextualSpacing/>
    </w:pPr>
  </w:style>
  <w:style w:type="paragraph" w:customStyle="1" w:styleId="Default">
    <w:name w:val="Default"/>
    <w:rsid w:val="00CE02FB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53542E"/>
    <w:rPr>
      <w:b/>
      <w:bCs/>
      <w:color w:val="365F91" w:themeColor="accent1" w:themeShade="BF"/>
      <w:sz w:val="16"/>
      <w:szCs w:val="1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3542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3542E"/>
    <w:rPr>
      <w:caps/>
      <w:color w:val="595959" w:themeColor="text1" w:themeTint="A6"/>
      <w:spacing w:val="10"/>
      <w:sz w:val="24"/>
      <w:szCs w:val="24"/>
    </w:rPr>
  </w:style>
  <w:style w:type="character" w:styleId="lev">
    <w:name w:val="Strong"/>
    <w:uiPriority w:val="22"/>
    <w:qFormat/>
    <w:rsid w:val="0053542E"/>
    <w:rPr>
      <w:b/>
      <w:bCs/>
    </w:rPr>
  </w:style>
  <w:style w:type="character" w:styleId="Accentuation">
    <w:name w:val="Emphasis"/>
    <w:uiPriority w:val="20"/>
    <w:qFormat/>
    <w:rsid w:val="0053542E"/>
    <w:rPr>
      <w:caps/>
      <w:color w:val="243F60" w:themeColor="accent1" w:themeShade="7F"/>
      <w:spacing w:val="5"/>
    </w:rPr>
  </w:style>
  <w:style w:type="paragraph" w:styleId="Citation">
    <w:name w:val="Quote"/>
    <w:basedOn w:val="Normal"/>
    <w:next w:val="Normal"/>
    <w:link w:val="CitationCar"/>
    <w:uiPriority w:val="29"/>
    <w:qFormat/>
    <w:rsid w:val="0053542E"/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53542E"/>
    <w:rPr>
      <w:i/>
      <w:iCs/>
      <w:sz w:val="20"/>
      <w:szCs w:val="20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3542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3542E"/>
    <w:rPr>
      <w:i/>
      <w:iCs/>
      <w:color w:val="4F81BD" w:themeColor="accent1"/>
      <w:sz w:val="20"/>
      <w:szCs w:val="20"/>
    </w:rPr>
  </w:style>
  <w:style w:type="character" w:styleId="Emphaseple">
    <w:name w:val="Subtle Emphasis"/>
    <w:uiPriority w:val="19"/>
    <w:qFormat/>
    <w:rsid w:val="0053542E"/>
    <w:rPr>
      <w:i/>
      <w:iCs/>
      <w:color w:val="243F60" w:themeColor="accent1" w:themeShade="7F"/>
    </w:rPr>
  </w:style>
  <w:style w:type="character" w:styleId="Emphaseintense">
    <w:name w:val="Intense Emphasis"/>
    <w:uiPriority w:val="21"/>
    <w:qFormat/>
    <w:rsid w:val="0053542E"/>
    <w:rPr>
      <w:b/>
      <w:bCs/>
      <w:caps/>
      <w:color w:val="243F60" w:themeColor="accent1" w:themeShade="7F"/>
      <w:spacing w:val="10"/>
    </w:rPr>
  </w:style>
  <w:style w:type="character" w:styleId="Rfrenceple">
    <w:name w:val="Subtle Reference"/>
    <w:uiPriority w:val="31"/>
    <w:qFormat/>
    <w:rsid w:val="0053542E"/>
    <w:rPr>
      <w:b/>
      <w:bCs/>
      <w:color w:val="4F81BD" w:themeColor="accent1"/>
    </w:rPr>
  </w:style>
  <w:style w:type="character" w:styleId="Rfrenceintense">
    <w:name w:val="Intense Reference"/>
    <w:uiPriority w:val="32"/>
    <w:qFormat/>
    <w:rsid w:val="0053542E"/>
    <w:rPr>
      <w:b/>
      <w:bCs/>
      <w:i/>
      <w:iCs/>
      <w:caps/>
      <w:color w:val="4F81BD" w:themeColor="accent1"/>
    </w:rPr>
  </w:style>
  <w:style w:type="character" w:styleId="Titredulivre">
    <w:name w:val="Book Title"/>
    <w:uiPriority w:val="33"/>
    <w:qFormat/>
    <w:rsid w:val="0053542E"/>
    <w:rPr>
      <w:b/>
      <w:bCs/>
      <w:i/>
      <w:iCs/>
      <w:spacing w:val="9"/>
    </w:rPr>
  </w:style>
  <w:style w:type="character" w:customStyle="1" w:styleId="SansinterligneCar">
    <w:name w:val="Sans interligne Car"/>
    <w:basedOn w:val="Policepardfaut"/>
    <w:link w:val="Sansinterligne"/>
    <w:uiPriority w:val="1"/>
    <w:rsid w:val="0053542E"/>
    <w:rPr>
      <w:sz w:val="20"/>
      <w:szCs w:val="20"/>
    </w:rPr>
  </w:style>
  <w:style w:type="table" w:customStyle="1" w:styleId="Trameclaire-Accent11">
    <w:name w:val="Trame claire - Accent 11"/>
    <w:basedOn w:val="TableauNormal"/>
    <w:uiPriority w:val="60"/>
    <w:rsid w:val="00BB6C94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copycode">
    <w:name w:val="copycode"/>
    <w:basedOn w:val="Policepardfaut"/>
    <w:rsid w:val="00A2202D"/>
    <w:rPr>
      <w:b w:val="0"/>
      <w:bCs w:val="0"/>
      <w:vanish w:val="0"/>
      <w:webHidden w:val="0"/>
      <w:color w:val="0000FF"/>
      <w:sz w:val="22"/>
      <w:szCs w:val="22"/>
      <w:specVanish w:val="0"/>
    </w:rPr>
  </w:style>
  <w:style w:type="paragraph" w:styleId="PrformatHTML">
    <w:name w:val="HTML Preformatted"/>
    <w:basedOn w:val="Normal"/>
    <w:link w:val="PrformatHTMLCar"/>
    <w:uiPriority w:val="99"/>
    <w:unhideWhenUsed/>
    <w:rsid w:val="00EC34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lang w:val="fr-FR" w:eastAsia="fr-FR" w:bidi="ar-SA"/>
    </w:rPr>
  </w:style>
  <w:style w:type="character" w:customStyle="1" w:styleId="PrformatHTMLCar">
    <w:name w:val="Préformaté HTML Car"/>
    <w:basedOn w:val="Policepardfaut"/>
    <w:link w:val="PrformatHTML"/>
    <w:uiPriority w:val="99"/>
    <w:rsid w:val="00EC3475"/>
    <w:rPr>
      <w:rFonts w:ascii="Courier New" w:eastAsia="Times New Roman" w:hAnsi="Courier New" w:cs="Courier New"/>
      <w:sz w:val="20"/>
      <w:szCs w:val="20"/>
      <w:lang w:val="fr-FR" w:eastAsia="fr-FR" w:bidi="ar-SA"/>
    </w:rPr>
  </w:style>
  <w:style w:type="character" w:customStyle="1" w:styleId="parameter">
    <w:name w:val="parameter"/>
    <w:basedOn w:val="Policepardfaut"/>
    <w:rsid w:val="002445A5"/>
  </w:style>
  <w:style w:type="character" w:customStyle="1" w:styleId="nonlinkterms">
    <w:name w:val="nonlinkterms"/>
    <w:basedOn w:val="Policepardfaut"/>
    <w:rsid w:val="007475AF"/>
  </w:style>
  <w:style w:type="character" w:customStyle="1" w:styleId="emphasize-name">
    <w:name w:val="emphasize-name"/>
    <w:basedOn w:val="Policepardfaut"/>
    <w:rsid w:val="0092725E"/>
  </w:style>
  <w:style w:type="paragraph" w:customStyle="1" w:styleId="cellheading">
    <w:name w:val="cellheading"/>
    <w:basedOn w:val="Normal"/>
    <w:rsid w:val="00CF7C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 w:bidi="ar-SA"/>
    </w:rPr>
  </w:style>
  <w:style w:type="character" w:customStyle="1" w:styleId="emphasize-caps">
    <w:name w:val="emphasize-caps"/>
    <w:basedOn w:val="Policepardfaut"/>
    <w:rsid w:val="007A28F1"/>
  </w:style>
  <w:style w:type="table" w:styleId="Trameclaire-Accent1">
    <w:name w:val="Light Shading Accent 1"/>
    <w:basedOn w:val="TableauNormal"/>
    <w:uiPriority w:val="60"/>
    <w:rsid w:val="00B50554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ps">
    <w:name w:val="hps"/>
    <w:basedOn w:val="Policepardfaut"/>
    <w:rsid w:val="00EE6B14"/>
  </w:style>
  <w:style w:type="paragraph" w:customStyle="1" w:styleId="Pa0">
    <w:name w:val="Pa0"/>
    <w:basedOn w:val="Default"/>
    <w:next w:val="Default"/>
    <w:uiPriority w:val="99"/>
    <w:rsid w:val="00E1337C"/>
    <w:pPr>
      <w:spacing w:before="0" w:line="241" w:lineRule="atLeast"/>
    </w:pPr>
    <w:rPr>
      <w:rFonts w:ascii="Arial" w:eastAsiaTheme="minorHAnsi" w:hAnsi="Arial" w:cs="Arial"/>
      <w:color w:val="auto"/>
      <w:lang w:val="fr-FR" w:bidi="ar-SA"/>
    </w:rPr>
  </w:style>
  <w:style w:type="paragraph" w:customStyle="1" w:styleId="Pa1">
    <w:name w:val="Pa1"/>
    <w:basedOn w:val="Default"/>
    <w:next w:val="Default"/>
    <w:uiPriority w:val="99"/>
    <w:rsid w:val="00E1337C"/>
    <w:pPr>
      <w:spacing w:before="0" w:line="241" w:lineRule="atLeast"/>
    </w:pPr>
    <w:rPr>
      <w:rFonts w:ascii="Arial" w:eastAsiaTheme="minorHAnsi" w:hAnsi="Arial" w:cs="Arial"/>
      <w:color w:val="auto"/>
      <w:lang w:val="fr-FR" w:bidi="ar-SA"/>
    </w:rPr>
  </w:style>
  <w:style w:type="character" w:customStyle="1" w:styleId="A2">
    <w:name w:val="A2"/>
    <w:uiPriority w:val="99"/>
    <w:rsid w:val="00E1337C"/>
    <w:rPr>
      <w:color w:val="000000"/>
      <w:sz w:val="12"/>
      <w:szCs w:val="12"/>
    </w:rPr>
  </w:style>
  <w:style w:type="character" w:customStyle="1" w:styleId="A3">
    <w:name w:val="A3"/>
    <w:uiPriority w:val="99"/>
    <w:rsid w:val="00E1337C"/>
    <w:rPr>
      <w:color w:val="000000"/>
      <w:sz w:val="18"/>
      <w:szCs w:val="18"/>
    </w:rPr>
  </w:style>
  <w:style w:type="table" w:styleId="Listeclaire-Accent1">
    <w:name w:val="Light List Accent 1"/>
    <w:basedOn w:val="TableauNormal"/>
    <w:uiPriority w:val="61"/>
    <w:rsid w:val="003A057E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contributors-text">
    <w:name w:val="contributors-text"/>
    <w:basedOn w:val="Policepardfaut"/>
    <w:rsid w:val="00276711"/>
  </w:style>
  <w:style w:type="table" w:styleId="Tableausimple3">
    <w:name w:val="Plain Table 3"/>
    <w:basedOn w:val="TableauNormal"/>
    <w:uiPriority w:val="43"/>
    <w:rsid w:val="003F5B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2">
    <w:name w:val="Plain Table 2"/>
    <w:basedOn w:val="TableauNormal"/>
    <w:uiPriority w:val="42"/>
    <w:rsid w:val="00E5693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1">
    <w:name w:val="Plain Table 1"/>
    <w:basedOn w:val="TableauNormal"/>
    <w:uiPriority w:val="41"/>
    <w:rsid w:val="00E5693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97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88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34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94121">
          <w:marLeft w:val="0"/>
          <w:marRight w:val="0"/>
          <w:marTop w:val="240"/>
          <w:marBottom w:val="0"/>
          <w:divBdr>
            <w:top w:val="none" w:sz="0" w:space="12" w:color="BFF1FF"/>
            <w:left w:val="none" w:sz="0" w:space="12" w:color="BFF1FF"/>
            <w:bottom w:val="none" w:sz="0" w:space="12" w:color="BFF1FF"/>
            <w:right w:val="none" w:sz="0" w:space="12" w:color="BFF1FF"/>
          </w:divBdr>
        </w:div>
      </w:divsChild>
    </w:div>
    <w:div w:id="42376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00150">
          <w:marLeft w:val="0"/>
          <w:marRight w:val="0"/>
          <w:marTop w:val="240"/>
          <w:marBottom w:val="0"/>
          <w:divBdr>
            <w:top w:val="none" w:sz="0" w:space="12" w:color="BFF1FF"/>
            <w:left w:val="none" w:sz="0" w:space="12" w:color="BFF1FF"/>
            <w:bottom w:val="none" w:sz="0" w:space="12" w:color="BFF1FF"/>
            <w:right w:val="none" w:sz="0" w:space="12" w:color="BFF1FF"/>
          </w:divBdr>
        </w:div>
        <w:div w:id="1273633257">
          <w:marLeft w:val="0"/>
          <w:marRight w:val="0"/>
          <w:marTop w:val="240"/>
          <w:marBottom w:val="0"/>
          <w:divBdr>
            <w:top w:val="none" w:sz="0" w:space="12" w:color="BFF1FF"/>
            <w:left w:val="none" w:sz="0" w:space="12" w:color="BFF1FF"/>
            <w:bottom w:val="none" w:sz="0" w:space="12" w:color="BFF1FF"/>
            <w:right w:val="none" w:sz="0" w:space="12" w:color="BFF1FF"/>
          </w:divBdr>
        </w:div>
      </w:divsChild>
    </w:div>
    <w:div w:id="4306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5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3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5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0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1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67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2579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502255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307281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9902">
          <w:marLeft w:val="0"/>
          <w:marRight w:val="0"/>
          <w:marTop w:val="0"/>
          <w:marBottom w:val="0"/>
          <w:divBdr>
            <w:top w:val="single" w:sz="36" w:space="0" w:color="6293AC"/>
            <w:left w:val="single" w:sz="6" w:space="0" w:color="6293AC"/>
            <w:bottom w:val="none" w:sz="0" w:space="0" w:color="auto"/>
            <w:right w:val="single" w:sz="6" w:space="0" w:color="6293AC"/>
          </w:divBdr>
          <w:divsChild>
            <w:div w:id="15896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6293AC"/>
                <w:right w:val="none" w:sz="0" w:space="0" w:color="auto"/>
              </w:divBdr>
              <w:divsChild>
                <w:div w:id="1811288591">
                  <w:marLeft w:val="15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40527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38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6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33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10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63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026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79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51113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286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66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4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47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2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9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92388">
          <w:marLeft w:val="0"/>
          <w:marRight w:val="0"/>
          <w:marTop w:val="240"/>
          <w:marBottom w:val="0"/>
          <w:divBdr>
            <w:top w:val="none" w:sz="0" w:space="12" w:color="BFF1FF"/>
            <w:left w:val="none" w:sz="0" w:space="12" w:color="BFF1FF"/>
            <w:bottom w:val="none" w:sz="0" w:space="12" w:color="BFF1FF"/>
            <w:right w:val="none" w:sz="0" w:space="12" w:color="BFF1FF"/>
          </w:divBdr>
        </w:div>
      </w:divsChild>
    </w:div>
    <w:div w:id="7978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6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317">
          <w:marLeft w:val="7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7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5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3575">
          <w:marLeft w:val="0"/>
          <w:marRight w:val="0"/>
          <w:marTop w:val="240"/>
          <w:marBottom w:val="0"/>
          <w:divBdr>
            <w:top w:val="none" w:sz="0" w:space="12" w:color="DACEEF"/>
            <w:left w:val="none" w:sz="0" w:space="12" w:color="DACEEF"/>
            <w:bottom w:val="none" w:sz="0" w:space="12" w:color="DACEEF"/>
            <w:right w:val="none" w:sz="0" w:space="12" w:color="DACEEF"/>
          </w:divBdr>
        </w:div>
        <w:div w:id="18998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0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8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1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0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9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6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5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63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12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07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8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7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57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7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7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1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55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6359">
          <w:marLeft w:val="75"/>
          <w:marRight w:val="25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4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7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83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7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9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4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7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2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93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33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5.jp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0F2F7-F882-45EF-B52F-E6406140C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335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E.L.C.I.</Company>
  <LinksUpToDate>false</LinksUpToDate>
  <CharactersWithSpaces>2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Huillier</dc:creator>
  <cp:keywords/>
  <dc:description/>
  <cp:lastModifiedBy>Mae Huillier</cp:lastModifiedBy>
  <cp:revision>2</cp:revision>
  <cp:lastPrinted>2018-05-03T08:15:00Z</cp:lastPrinted>
  <dcterms:created xsi:type="dcterms:W3CDTF">2018-08-21T15:30:00Z</dcterms:created>
  <dcterms:modified xsi:type="dcterms:W3CDTF">2018-08-21T15:30:00Z</dcterms:modified>
</cp:coreProperties>
</file>